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9BA0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B11C4">
        <w:rPr>
          <w:rFonts w:eastAsia="Times New Roman" w:cstheme="minorHAnsi"/>
          <w:b/>
        </w:rPr>
        <w:t>69234</w:t>
      </w:r>
    </w:p>
    <w:p w14:paraId="2F6924E5" w14:textId="3484C6B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B11C4">
        <w:rPr>
          <w:rFonts w:eastAsia="Times New Roman" w:cstheme="minorHAnsi"/>
          <w:b/>
        </w:rPr>
        <w:t>Poornima G</w:t>
      </w:r>
    </w:p>
    <w:p w14:paraId="6FB9233B" w14:textId="6EA19F9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B11C4" w:rsidRPr="00CA39E1">
          <w:rPr>
            <w:rStyle w:val="Hyperlink"/>
            <w:rFonts w:eastAsia="Times New Roman" w:cstheme="minorHAnsi"/>
            <w:b/>
          </w:rPr>
          <w:t>https://review.jove.com/account/file-uploader?src=21116418</w:t>
        </w:r>
      </w:hyperlink>
      <w:r w:rsidR="001B11C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E3D9B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B11C4" w:rsidRPr="001B11C4">
        <w:rPr>
          <w:rStyle w:val="ArticleTitle"/>
          <w:rFonts w:cstheme="minorHAnsi"/>
        </w:rPr>
        <w:t>Suture Techniques for Vascular Reconstruction in Mouse Orthotopic Liver Transplan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D8659E" w14:textId="08286BE2" w:rsidR="001B11C4" w:rsidRPr="001B11C4" w:rsidRDefault="001B11C4" w:rsidP="001B11C4">
      <w:pPr>
        <w:outlineLvl w:val="0"/>
        <w:rPr>
          <w:rFonts w:eastAsia="Times New Roman" w:cstheme="minorHAnsi"/>
          <w:b/>
          <w:sz w:val="28"/>
          <w:szCs w:val="28"/>
        </w:rPr>
      </w:pPr>
      <w:r w:rsidRPr="001B11C4">
        <w:rPr>
          <w:rFonts w:eastAsia="Times New Roman" w:cstheme="minorHAnsi"/>
          <w:b/>
          <w:sz w:val="28"/>
          <w:szCs w:val="28"/>
        </w:rPr>
        <w:t xml:space="preserve">Hidenobu Kojima, Kosuke Tanaka, Shoichi Kageyama, Satoshi Ogiso, Takayuki Anazawa, Yoichiro Uchida, Kazuyuki Nagai, Takashi Ito, </w:t>
      </w:r>
      <w:proofErr w:type="spellStart"/>
      <w:r w:rsidRPr="001B11C4">
        <w:rPr>
          <w:rFonts w:eastAsia="Times New Roman" w:cstheme="minorHAnsi"/>
          <w:b/>
          <w:sz w:val="28"/>
          <w:szCs w:val="28"/>
        </w:rPr>
        <w:t>Takamichi</w:t>
      </w:r>
      <w:proofErr w:type="spellEnd"/>
      <w:r w:rsidRPr="001B11C4">
        <w:rPr>
          <w:rFonts w:eastAsia="Times New Roman" w:cstheme="minorHAnsi"/>
          <w:b/>
          <w:sz w:val="28"/>
          <w:szCs w:val="28"/>
        </w:rPr>
        <w:t xml:space="preserve"> Ishii, </w:t>
      </w:r>
      <w:proofErr w:type="spellStart"/>
      <w:r w:rsidRPr="001B11C4">
        <w:rPr>
          <w:rFonts w:eastAsia="Times New Roman" w:cstheme="minorHAnsi"/>
          <w:b/>
          <w:sz w:val="28"/>
          <w:szCs w:val="28"/>
        </w:rPr>
        <w:t>Etsuro</w:t>
      </w:r>
      <w:proofErr w:type="spellEnd"/>
      <w:r w:rsidRPr="001B11C4">
        <w:rPr>
          <w:rFonts w:eastAsia="Times New Roman" w:cstheme="minorHAnsi"/>
          <w:b/>
          <w:sz w:val="28"/>
          <w:szCs w:val="28"/>
        </w:rPr>
        <w:t xml:space="preserve"> Hatano</w:t>
      </w:r>
    </w:p>
    <w:p w14:paraId="01BF407C" w14:textId="77777777" w:rsidR="001B11C4" w:rsidRPr="001B11C4" w:rsidRDefault="001B11C4" w:rsidP="001B11C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43F682F" w:rsidR="00D6314B" w:rsidRPr="001B11C4" w:rsidRDefault="001B11C4" w:rsidP="001B11C4">
      <w:pPr>
        <w:outlineLvl w:val="0"/>
        <w:rPr>
          <w:rFonts w:eastAsia="Times New Roman" w:cstheme="minorHAnsi"/>
          <w:bCs/>
          <w:sz w:val="28"/>
          <w:szCs w:val="28"/>
        </w:rPr>
      </w:pPr>
      <w:r w:rsidRPr="001B11C4">
        <w:rPr>
          <w:rFonts w:eastAsia="Times New Roman" w:cstheme="minorHAnsi"/>
          <w:bCs/>
          <w:sz w:val="28"/>
          <w:szCs w:val="28"/>
        </w:rPr>
        <w:t>Department of Surgery, Graduate School of Medicine, Kyoto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47EA476" w:rsidR="004E0C5A" w:rsidRDefault="001B11C4" w:rsidP="004E0C5A">
      <w:pPr>
        <w:outlineLvl w:val="0"/>
        <w:rPr>
          <w:rFonts w:eastAsia="Times New Roman" w:cstheme="minorHAnsi"/>
        </w:rPr>
      </w:pPr>
      <w:bookmarkStart w:id="0" w:name="_Hlk25233958"/>
      <w:r w:rsidRPr="001B11C4">
        <w:rPr>
          <w:rFonts w:eastAsia="Times New Roman" w:cstheme="minorHAnsi"/>
        </w:rPr>
        <w:t xml:space="preserve">Hidenobu Kojima </w:t>
      </w:r>
      <w:r w:rsidRPr="001B11C4">
        <w:rPr>
          <w:rFonts w:eastAsia="Times New Roman" w:cstheme="minorHAnsi"/>
        </w:rPr>
        <w:tab/>
      </w:r>
      <w:r w:rsidRPr="001B11C4">
        <w:rPr>
          <w:rFonts w:eastAsia="Times New Roman" w:cstheme="minorHAnsi"/>
        </w:rPr>
        <w:tab/>
        <w:t>kozi1103@kuhp.kyoto-u.ac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F79FC6F" w14:textId="0BC4B47A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 xml:space="preserve">Kosuke Tanaka 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kosuket0814@kuhp.kyoto-u.ac.jp</w:t>
      </w:r>
    </w:p>
    <w:p w14:paraId="05D6332D" w14:textId="6EC16175" w:rsidR="001B11C4" w:rsidRPr="001B11C4" w:rsidRDefault="001B11C4" w:rsidP="001B11C4">
      <w:pPr>
        <w:widowControl w:val="0"/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>Shoichi Kageyama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jinbay@kuhp.kyoto-u.ac.jp</w:t>
      </w:r>
    </w:p>
    <w:p w14:paraId="0575FAC7" w14:textId="729C3C47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  <w:lang w:eastAsia="ja-JP"/>
        </w:rPr>
      </w:pPr>
      <w:r w:rsidRPr="001B11C4">
        <w:rPr>
          <w:rFonts w:ascii="Calibri" w:eastAsia="MS Mincho" w:hAnsi="Calibri" w:cs="Calibri"/>
          <w:color w:val="auto"/>
        </w:rPr>
        <w:t xml:space="preserve">Satoshi </w:t>
      </w:r>
      <w:proofErr w:type="spellStart"/>
      <w:r w:rsidRPr="001B11C4">
        <w:rPr>
          <w:rFonts w:ascii="Calibri" w:eastAsia="MS Mincho" w:hAnsi="Calibri" w:cs="Calibri"/>
          <w:color w:val="auto"/>
        </w:rPr>
        <w:t>Ogiso</w:t>
      </w:r>
      <w:proofErr w:type="spellEnd"/>
      <w:r w:rsidRPr="001B11C4">
        <w:rPr>
          <w:rFonts w:ascii="Calibri" w:eastAsia="MS Mincho" w:hAnsi="Calibri" w:cs="Calibri"/>
          <w:color w:val="auto"/>
        </w:rPr>
        <w:t xml:space="preserve"> 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ogiso@kuhp.kyoto-u.ac.jp</w:t>
      </w:r>
    </w:p>
    <w:p w14:paraId="1A2244F7" w14:textId="6C6ED2DC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 xml:space="preserve">Takayuki </w:t>
      </w:r>
      <w:proofErr w:type="spellStart"/>
      <w:r w:rsidRPr="001B11C4">
        <w:rPr>
          <w:rFonts w:ascii="Calibri" w:eastAsia="MS Mincho" w:hAnsi="Calibri" w:cs="Calibri"/>
          <w:color w:val="auto"/>
        </w:rPr>
        <w:t>Anazawa</w:t>
      </w:r>
      <w:proofErr w:type="spellEnd"/>
      <w:r w:rsidRPr="001B11C4">
        <w:rPr>
          <w:rFonts w:ascii="Calibri" w:eastAsia="MS Mincho" w:hAnsi="Calibri" w:cs="Calibri"/>
          <w:color w:val="auto"/>
        </w:rPr>
        <w:t xml:space="preserve"> 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anazawa@kuhp.kyoto-u.ac.jp</w:t>
      </w:r>
    </w:p>
    <w:p w14:paraId="2FBC72B3" w14:textId="0917ADAF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 xml:space="preserve">Yoichiro Uchida 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uchiday@kuhp.kyoto-u.ac.jp</w:t>
      </w:r>
    </w:p>
    <w:p w14:paraId="6B8914FE" w14:textId="0413DD26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>Kazuyuki Nagai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kaznagai@kuhp.kyoto-u.ac.jp</w:t>
      </w:r>
    </w:p>
    <w:p w14:paraId="04F7378F" w14:textId="22AA8DEF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</w:rPr>
      </w:pPr>
      <w:r w:rsidRPr="001B11C4">
        <w:rPr>
          <w:rFonts w:ascii="Calibri" w:eastAsia="MS Mincho" w:hAnsi="Calibri" w:cs="Calibri"/>
          <w:color w:val="auto"/>
        </w:rPr>
        <w:t xml:space="preserve">Takashi Ito 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itotaka@kuhp.kyoto-u.ac.jp</w:t>
      </w:r>
    </w:p>
    <w:p w14:paraId="1B1B0FFD" w14:textId="0518C783" w:rsidR="001B11C4" w:rsidRPr="001B11C4" w:rsidRDefault="001B11C4" w:rsidP="001B11C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Calibri" w:eastAsia="MS Mincho" w:hAnsi="Calibri" w:cs="Calibri"/>
          <w:color w:val="auto"/>
        </w:rPr>
      </w:pPr>
      <w:proofErr w:type="spellStart"/>
      <w:r w:rsidRPr="001B11C4">
        <w:rPr>
          <w:rFonts w:ascii="Calibri" w:eastAsia="MS Mincho" w:hAnsi="Calibri" w:cs="Calibri"/>
          <w:color w:val="auto"/>
        </w:rPr>
        <w:t>Takamichi</w:t>
      </w:r>
      <w:proofErr w:type="spellEnd"/>
      <w:r w:rsidRPr="001B11C4">
        <w:rPr>
          <w:rFonts w:ascii="Calibri" w:eastAsia="MS Mincho" w:hAnsi="Calibri" w:cs="Calibri"/>
          <w:color w:val="auto"/>
        </w:rPr>
        <w:t xml:space="preserve"> Ishii 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taishii@kuhp.kyoto-u.ac.jp</w:t>
      </w:r>
    </w:p>
    <w:p w14:paraId="12916965" w14:textId="5917E77F" w:rsidR="003B5E26" w:rsidRPr="00B07A3B" w:rsidRDefault="001B11C4" w:rsidP="001B11C4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1B11C4">
        <w:rPr>
          <w:rFonts w:ascii="Calibri" w:eastAsia="MS Mincho" w:hAnsi="Calibri" w:cs="Calibri"/>
          <w:color w:val="auto"/>
        </w:rPr>
        <w:t>Etsuro</w:t>
      </w:r>
      <w:proofErr w:type="spellEnd"/>
      <w:r w:rsidRPr="001B11C4">
        <w:rPr>
          <w:rFonts w:ascii="Calibri" w:eastAsia="MS Mincho" w:hAnsi="Calibri" w:cs="Calibri"/>
          <w:color w:val="auto"/>
        </w:rPr>
        <w:t xml:space="preserve"> Hatano</w:t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</w:rPr>
        <w:tab/>
      </w:r>
      <w:r w:rsidRPr="001B11C4">
        <w:rPr>
          <w:rFonts w:ascii="Calibri" w:eastAsia="MS Mincho" w:hAnsi="Calibri" w:cs="Calibri"/>
          <w:color w:val="auto"/>
          <w:shd w:val="clear" w:color="auto" w:fill="FFFFFF"/>
        </w:rPr>
        <w:t>etsu@kuhp.kyoto-u.ac.jp</w:t>
      </w:r>
    </w:p>
    <w:p w14:paraId="335FDB64" w14:textId="7F705BCC" w:rsidR="001B11C4" w:rsidRDefault="001B11C4" w:rsidP="001B11C4">
      <w:pPr>
        <w:outlineLvl w:val="0"/>
        <w:rPr>
          <w:rFonts w:eastAsia="Times New Roman" w:cstheme="minorHAnsi"/>
        </w:rPr>
      </w:pPr>
      <w:r w:rsidRPr="001B11C4">
        <w:rPr>
          <w:rFonts w:eastAsia="Times New Roman" w:cstheme="minorHAnsi"/>
        </w:rPr>
        <w:t xml:space="preserve">Hidenobu Kojima </w:t>
      </w:r>
      <w:r w:rsidRPr="001B11C4">
        <w:rPr>
          <w:rFonts w:eastAsia="Times New Roman" w:cstheme="minorHAnsi"/>
        </w:rPr>
        <w:tab/>
      </w:r>
      <w:r w:rsidRPr="001B11C4">
        <w:rPr>
          <w:rFonts w:eastAsia="Times New Roman" w:cstheme="minorHAnsi"/>
        </w:rPr>
        <w:tab/>
        <w:t>kozi1103@kuhp.kyoto-u.ac.jp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21C02FB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A47B9">
        <w:rPr>
          <w:rFonts w:eastAsia="Times New Roman" w:cstheme="minorHAnsi" w:hint="eastAsia"/>
          <w:b/>
          <w:bCs/>
          <w:lang w:eastAsia="ja-JP"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11BAC95D" w:rsidR="005F1ADF" w:rsidRPr="00037828" w:rsidRDefault="001A47B9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 w:hint="eastAsia"/>
          <w:b/>
          <w:bCs/>
          <w:lang w:eastAsia="ja-JP"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17CE7518" w14:textId="7AA5A457" w:rsidR="001A47B9" w:rsidRDefault="00D7547B" w:rsidP="001A47B9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409B753B" w14:textId="1C76E225" w:rsidR="001A47B9" w:rsidRPr="001A47B9" w:rsidRDefault="001A47B9" w:rsidP="001A47B9">
      <w:pPr>
        <w:spacing w:before="120"/>
        <w:ind w:left="216" w:firstLine="504"/>
        <w:rPr>
          <w:rFonts w:eastAsia="Times New Roman" w:cstheme="minorHAnsi"/>
          <w:b/>
        </w:rPr>
      </w:pPr>
      <w:commentRangeStart w:id="1"/>
      <w:r w:rsidRPr="001A47B9">
        <w:rPr>
          <w:rFonts w:eastAsia="Times New Roman" w:cstheme="minorHAnsi"/>
          <w:b/>
        </w:rPr>
        <w:t>5.1-16, 6.1-6</w:t>
      </w:r>
      <w:commentRangeEnd w:id="1"/>
      <w:r w:rsidR="007A5721">
        <w:rPr>
          <w:rStyle w:val="CommentReference"/>
          <w:lang w:val="x-none" w:eastAsia="x-none"/>
        </w:rPr>
        <w:commentReference w:id="1"/>
      </w:r>
    </w:p>
    <w:p w14:paraId="7532B326" w14:textId="77777777" w:rsidR="001A47B9" w:rsidRDefault="001A47B9" w:rsidP="005F1ADF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</w:p>
    <w:p w14:paraId="4B20EAF0" w14:textId="57F0EDF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A47B9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9ECA23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A47B9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  <w:lang w:eastAsia="ja-JP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21E44ED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A47B9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9594BA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B20CB">
        <w:rPr>
          <w:rFonts w:cstheme="minorHAnsi"/>
          <w:bCs/>
          <w:sz w:val="22"/>
          <w:szCs w:val="22"/>
        </w:rPr>
        <w:t>18</w:t>
      </w:r>
    </w:p>
    <w:p w14:paraId="5AAC9C6C" w14:textId="46CDFCA8" w:rsidR="00C2620F" w:rsidRPr="00B07A3B" w:rsidRDefault="005F1ADF" w:rsidP="005F1ADF">
      <w:pPr>
        <w:rPr>
          <w:rFonts w:cstheme="minorHAnsi"/>
          <w:b/>
          <w:sz w:val="22"/>
          <w:szCs w:val="22"/>
          <w:lang w:eastAsia="ja-JP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B20CB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F9B91B3" w14:textId="77A251A1" w:rsidR="007A5721" w:rsidRPr="00E83C4C" w:rsidRDefault="007A5721" w:rsidP="007A572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denobu Kojima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In this article, </w:t>
      </w:r>
      <w:r w:rsidRPr="00955E0A">
        <w:rPr>
          <w:shd w:val="clear" w:color="auto" w:fill="FFFFFF"/>
          <w:lang w:eastAsia="ja-JP"/>
        </w:rPr>
        <w:t>we provide detailed techniques and tips for the reconstruction of the SHIVC and IHIVC</w:t>
      </w:r>
      <w:r>
        <w:rPr>
          <w:shd w:val="clear" w:color="auto" w:fill="FFFFFF"/>
          <w:lang w:eastAsia="ja-JP"/>
        </w:rPr>
        <w:t>.</w:t>
      </w:r>
    </w:p>
    <w:p w14:paraId="22AFDF28" w14:textId="76D6F246" w:rsidR="00E83C4C" w:rsidRPr="00955E0A" w:rsidRDefault="00E83C4C" w:rsidP="00E83C4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215175963"/>
      <w:bookmarkStart w:id="3" w:name="_Hlk194676695"/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  <w:bookmarkEnd w:id="2"/>
      <w:r w:rsidRPr="0032078E">
        <w:rPr>
          <w:rFonts w:ascii="Calibri" w:hAnsi="Calibri" w:cs="Calibri"/>
          <w:color w:val="000000"/>
        </w:rPr>
        <w:t xml:space="preserve">. </w:t>
      </w:r>
      <w:bookmarkEnd w:id="3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49B6C9C5" w:rsidR="00A40CB9" w:rsidRPr="00E83C4C" w:rsidRDefault="00955E0A" w:rsidP="009F7BF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denobu Kojim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Although </w:t>
      </w:r>
      <w:r>
        <w:rPr>
          <w:color w:val="000000"/>
          <w:shd w:val="clear" w:color="auto" w:fill="FFFFFF"/>
        </w:rPr>
        <w:t>m</w:t>
      </w:r>
      <w:r w:rsidR="009F7BFF" w:rsidRPr="009F7BFF">
        <w:rPr>
          <w:color w:val="000000"/>
          <w:shd w:val="clear" w:color="auto" w:fill="FFFFFF"/>
        </w:rPr>
        <w:t xml:space="preserve">ouse orthotopic liver transplantation </w:t>
      </w:r>
      <w:r w:rsidR="009F7BFF" w:rsidRPr="00F10BE8">
        <w:t>is a useful</w:t>
      </w:r>
      <w:r w:rsidR="009F7BFF">
        <w:t xml:space="preserve"> model for</w:t>
      </w:r>
      <w:r w:rsidR="009F7BFF" w:rsidRPr="00F10BE8">
        <w:t xml:space="preserve"> investigat</w:t>
      </w:r>
      <w:r w:rsidR="009F7BFF">
        <w:t>ing</w:t>
      </w:r>
      <w:r w:rsidR="009F7BFF" w:rsidRPr="00F10BE8">
        <w:t xml:space="preserve"> </w:t>
      </w:r>
      <w:r w:rsidR="009F7BFF">
        <w:t xml:space="preserve">the </w:t>
      </w:r>
      <w:r w:rsidR="009F7BFF" w:rsidRPr="00F10BE8">
        <w:t xml:space="preserve">mechanisms </w:t>
      </w:r>
      <w:r>
        <w:t>in</w:t>
      </w:r>
      <w:r w:rsidR="009F7BFF" w:rsidRPr="00F10BE8">
        <w:t xml:space="preserve"> </w:t>
      </w:r>
      <w:r w:rsidR="009F7BFF">
        <w:t>transplant research, technical challenges of this procedure restrict its feasibility.</w:t>
      </w:r>
    </w:p>
    <w:p w14:paraId="28AEAFFC" w14:textId="2F196C21" w:rsidR="00E83C4C" w:rsidRPr="00955E0A" w:rsidRDefault="00E83C4C" w:rsidP="00E83C4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050706B2" w14:textId="3DE59677" w:rsidR="00E83C4C" w:rsidRPr="00E83C4C" w:rsidRDefault="00E83C4C" w:rsidP="00E83C4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denobu Kojima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t>Vascular reconstruction, especially SHIVC anastomosis, is a crucial skill for successful mouse liver transplantation.</w:t>
      </w:r>
    </w:p>
    <w:p w14:paraId="610F8E16" w14:textId="77777777" w:rsidR="00E83C4C" w:rsidRPr="00955E0A" w:rsidRDefault="00E83C4C" w:rsidP="00E83C4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90BB445" w14:textId="77777777" w:rsidR="00E83C4C" w:rsidRPr="009F7BFF" w:rsidRDefault="00E83C4C" w:rsidP="00E83C4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23A0442E" w14:textId="179986B2" w:rsidR="00955E0A" w:rsidRPr="00E83C4C" w:rsidRDefault="00955E0A" w:rsidP="00E83C4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denobu Kojima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955E0A">
        <w:rPr>
          <w:shd w:val="clear" w:color="auto" w:fill="FFFFFF"/>
          <w:lang w:eastAsia="ja-JP"/>
        </w:rPr>
        <w:t xml:space="preserve"> </w:t>
      </w:r>
      <w:r>
        <w:rPr>
          <w:shd w:val="clear" w:color="auto" w:fill="FFFFFF"/>
          <w:lang w:eastAsia="ja-JP"/>
        </w:rPr>
        <w:t xml:space="preserve">We believe that this article will help the successful mouse liver transplantation </w:t>
      </w:r>
      <w:r w:rsidR="005D5208">
        <w:rPr>
          <w:shd w:val="clear" w:color="auto" w:fill="FFFFFF"/>
          <w:lang w:eastAsia="ja-JP"/>
        </w:rPr>
        <w:t xml:space="preserve">and will </w:t>
      </w:r>
      <w:r>
        <w:rPr>
          <w:shd w:val="clear" w:color="auto" w:fill="FFFFFF"/>
          <w:lang w:eastAsia="ja-JP"/>
        </w:rPr>
        <w:t xml:space="preserve">facilitate further advances in the field of </w:t>
      </w:r>
      <w:r w:rsidR="005D5208">
        <w:rPr>
          <w:shd w:val="clear" w:color="auto" w:fill="FFFFFF"/>
          <w:lang w:eastAsia="ja-JP"/>
        </w:rPr>
        <w:t>liver transplant</w:t>
      </w:r>
      <w:r>
        <w:rPr>
          <w:shd w:val="clear" w:color="auto" w:fill="FFFFFF"/>
          <w:lang w:eastAsia="ja-JP"/>
        </w:rPr>
        <w:t xml:space="preserve"> research to improve patient outcomes.</w:t>
      </w:r>
    </w:p>
    <w:p w14:paraId="4BFD117A" w14:textId="77777777" w:rsidR="00E83C4C" w:rsidRPr="00955E0A" w:rsidRDefault="00E83C4C" w:rsidP="00E83C4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DDDAB2F" w14:textId="77777777" w:rsidR="00E83C4C" w:rsidRPr="00D75084" w:rsidRDefault="00E83C4C" w:rsidP="00E83C4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2EDA13D0" w:rsidR="00A13CC3" w:rsidRDefault="00FF25E5" w:rsidP="001B11C4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B11C4" w:rsidRPr="001B11C4">
        <w:rPr>
          <w:rFonts w:eastAsia="Times New Roman" w:cstheme="minorHAnsi"/>
        </w:rPr>
        <w:t xml:space="preserve">Kyoto University Animal Experimentation Committee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B238907" w:rsidR="00CE10F2" w:rsidRDefault="001B11C4" w:rsidP="00E83C4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B11C4">
        <w:rPr>
          <w:rFonts w:cstheme="minorHAnsi"/>
          <w:b/>
          <w:bCs/>
        </w:rPr>
        <w:t>Reconstruction of the S</w:t>
      </w:r>
      <w:r>
        <w:rPr>
          <w:rFonts w:cstheme="minorHAnsi"/>
          <w:b/>
          <w:bCs/>
        </w:rPr>
        <w:t>uprahepatic Inferior Vena Cava (I</w:t>
      </w:r>
      <w:r w:rsidRPr="001B11C4">
        <w:rPr>
          <w:rFonts w:cstheme="minorHAnsi"/>
          <w:b/>
          <w:bCs/>
        </w:rPr>
        <w:t>VC</w:t>
      </w:r>
      <w:r>
        <w:rPr>
          <w:rFonts w:cstheme="minorHAnsi"/>
          <w:b/>
          <w:bCs/>
        </w:rPr>
        <w:t>)</w:t>
      </w:r>
      <w:r w:rsidRPr="001B11C4">
        <w:rPr>
          <w:rFonts w:cstheme="minorHAnsi"/>
          <w:b/>
          <w:bCs/>
        </w:rPr>
        <w:t xml:space="preserve"> in the Recipient</w:t>
      </w:r>
    </w:p>
    <w:p w14:paraId="314C5FBA" w14:textId="25A6438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F5F3B">
        <w:rPr>
          <w:rFonts w:cstheme="minorHAnsi"/>
        </w:rPr>
        <w:t>Hidenobu Kojima</w:t>
      </w:r>
      <w:r w:rsidR="00FF25E5">
        <w:rPr>
          <w:rFonts w:cstheme="minorHAnsi"/>
        </w:rPr>
        <w:t xml:space="preserve"> </w:t>
      </w:r>
    </w:p>
    <w:p w14:paraId="3B9CD6FC" w14:textId="77777777" w:rsidR="00547D8B" w:rsidRDefault="00547D8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F12B7A3" w14:textId="77777777" w:rsidR="00547D8B" w:rsidRPr="00547D8B" w:rsidRDefault="00547D8B" w:rsidP="00547D8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bookmarkStart w:id="4" w:name="_Hlk201588971"/>
      <w:bookmarkStart w:id="5" w:name="_Hlk201652287"/>
      <w:r w:rsidRPr="00547D8B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7C1BC68C" w14:textId="77777777" w:rsidR="00547D8B" w:rsidRPr="00547D8B" w:rsidRDefault="00547D8B" w:rsidP="00547D8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509CDCFF" w14:textId="77777777" w:rsidR="00547D8B" w:rsidRPr="00547D8B" w:rsidRDefault="00547D8B" w:rsidP="00547D8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2CD71175" w14:textId="77777777" w:rsidR="00547D8B" w:rsidRPr="00547D8B" w:rsidRDefault="00547D8B" w:rsidP="00547D8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51C581C8" w14:textId="77777777" w:rsidR="00547D8B" w:rsidRPr="00547D8B" w:rsidRDefault="00547D8B" w:rsidP="00547D8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2110AC0D" w14:textId="77777777" w:rsidR="00547D8B" w:rsidRPr="00547D8B" w:rsidRDefault="00547D8B" w:rsidP="00547D8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17A532C3" w14:textId="77777777" w:rsidR="00547D8B" w:rsidRPr="00547D8B" w:rsidRDefault="00547D8B" w:rsidP="00547D8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547D8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.</w:t>
      </w:r>
      <w:bookmarkEnd w:id="4"/>
    </w:p>
    <w:bookmarkEnd w:id="5"/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4C50D4E" w14:textId="69AE32D9" w:rsidR="0025363E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t xml:space="preserve">To begin, </w:t>
      </w:r>
      <w:r w:rsidR="00B649CD">
        <w:rPr>
          <w:lang w:eastAsia="en-IN"/>
        </w:rPr>
        <w:t xml:space="preserve">position the recipient animal </w:t>
      </w:r>
      <w:r w:rsidR="007A5721">
        <w:rPr>
          <w:lang w:eastAsia="en-IN"/>
        </w:rPr>
        <w:t xml:space="preserve">supine </w:t>
      </w:r>
      <w:r w:rsidR="00B649CD">
        <w:rPr>
          <w:lang w:eastAsia="en-IN"/>
        </w:rPr>
        <w:t xml:space="preserve">for the procedure and make </w:t>
      </w:r>
      <w:r w:rsidR="007A5721">
        <w:rPr>
          <w:lang w:eastAsia="en-IN"/>
        </w:rPr>
        <w:t>a midline</w:t>
      </w:r>
      <w:r w:rsidR="00B649CD">
        <w:rPr>
          <w:lang w:eastAsia="en-IN"/>
        </w:rPr>
        <w:t xml:space="preserve"> incision </w:t>
      </w:r>
      <w:r w:rsidR="00B649CD" w:rsidRPr="00B649CD">
        <w:rPr>
          <w:b/>
          <w:bCs/>
          <w:lang w:eastAsia="en-IN"/>
        </w:rPr>
        <w:t>[</w:t>
      </w:r>
      <w:r w:rsidR="00B649CD">
        <w:rPr>
          <w:b/>
          <w:bCs/>
          <w:lang w:eastAsia="en-IN"/>
        </w:rPr>
        <w:t>1</w:t>
      </w:r>
      <w:r w:rsidR="004B20CB">
        <w:rPr>
          <w:b/>
          <w:bCs/>
          <w:lang w:eastAsia="en-IN"/>
        </w:rPr>
        <w:t>-TXT</w:t>
      </w:r>
      <w:r w:rsidR="00B649CD" w:rsidRPr="00B649CD">
        <w:rPr>
          <w:b/>
          <w:bCs/>
          <w:lang w:eastAsia="en-IN"/>
        </w:rPr>
        <w:t>]</w:t>
      </w:r>
      <w:r w:rsidR="00B649CD">
        <w:rPr>
          <w:b/>
          <w:bCs/>
          <w:lang w:eastAsia="en-IN"/>
        </w:rPr>
        <w:t>.</w:t>
      </w:r>
      <w:r w:rsidR="00B649CD">
        <w:rPr>
          <w:lang w:eastAsia="en-IN"/>
        </w:rPr>
        <w:t xml:space="preserve"> </w:t>
      </w:r>
      <w:r w:rsidR="00B649CD" w:rsidRPr="006F4910">
        <w:rPr>
          <w:lang w:eastAsia="en-IN"/>
        </w:rPr>
        <w:t xml:space="preserve">Encircle </w:t>
      </w:r>
      <w:r w:rsidRPr="006F4910">
        <w:rPr>
          <w:lang w:eastAsia="en-IN"/>
        </w:rPr>
        <w:t xml:space="preserve">the </w:t>
      </w:r>
      <w:r w:rsidR="004B20CB">
        <w:rPr>
          <w:lang w:eastAsia="en-IN"/>
        </w:rPr>
        <w:t>suprahepatic IVC</w:t>
      </w:r>
      <w:r w:rsidRPr="006F4910">
        <w:rPr>
          <w:lang w:eastAsia="en-IN"/>
        </w:rPr>
        <w:t xml:space="preserve"> with 4-0</w:t>
      </w:r>
      <w:r w:rsidR="00433DA9">
        <w:rPr>
          <w:lang w:eastAsia="en-IN"/>
        </w:rPr>
        <w:t xml:space="preserve"> </w:t>
      </w:r>
      <w:r w:rsidR="00433DA9" w:rsidRPr="00433DA9">
        <w:rPr>
          <w:i/>
          <w:iCs/>
          <w:color w:val="EE0000"/>
          <w:lang w:eastAsia="en-IN"/>
        </w:rPr>
        <w:t>(</w:t>
      </w:r>
      <w:r w:rsidR="00433DA9">
        <w:rPr>
          <w:i/>
          <w:iCs/>
          <w:color w:val="EE0000"/>
          <w:lang w:eastAsia="en-IN"/>
        </w:rPr>
        <w:t>4-oh</w:t>
      </w:r>
      <w:r w:rsidR="00433DA9" w:rsidRPr="00433DA9">
        <w:rPr>
          <w:i/>
          <w:iCs/>
          <w:color w:val="EE0000"/>
          <w:lang w:eastAsia="en-IN"/>
        </w:rPr>
        <w:t>)</w:t>
      </w:r>
      <w:r w:rsidRPr="006F4910">
        <w:rPr>
          <w:lang w:eastAsia="en-IN"/>
        </w:rPr>
        <w:t xml:space="preserve"> silk to retract the liver downward </w:t>
      </w:r>
      <w:r w:rsidRPr="006F4910">
        <w:rPr>
          <w:b/>
          <w:bCs/>
          <w:lang w:eastAsia="en-IN"/>
        </w:rPr>
        <w:t>[</w:t>
      </w:r>
      <w:r w:rsidR="00B649CD">
        <w:rPr>
          <w:b/>
          <w:bCs/>
          <w:lang w:eastAsia="en-IN"/>
        </w:rPr>
        <w:t>2</w:t>
      </w:r>
      <w:r w:rsidR="004B20CB">
        <w:rPr>
          <w:b/>
          <w:bCs/>
          <w:lang w:eastAsia="en-IN"/>
        </w:rPr>
        <w:t>-TXT</w:t>
      </w:r>
      <w:r w:rsidRPr="006F4910">
        <w:rPr>
          <w:b/>
          <w:bCs/>
          <w:lang w:eastAsia="en-IN"/>
        </w:rPr>
        <w:t>]</w:t>
      </w:r>
      <w:r w:rsidRPr="006F4910">
        <w:rPr>
          <w:lang w:eastAsia="en-IN"/>
        </w:rPr>
        <w:t>.</w:t>
      </w:r>
    </w:p>
    <w:p w14:paraId="488765F5" w14:textId="41F6060D" w:rsidR="00B649CD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 xml:space="preserve">WIDE: </w:t>
      </w:r>
      <w:r w:rsidR="00B649CD">
        <w:rPr>
          <w:lang w:val="en-IN" w:eastAsia="en-IN"/>
        </w:rPr>
        <w:t xml:space="preserve">Talent </w:t>
      </w:r>
      <w:r w:rsidR="00E83C4C">
        <w:rPr>
          <w:lang w:val="en-IN" w:eastAsia="en-IN"/>
        </w:rPr>
        <w:t>making a midline incision on the supine lying anesthetized animal</w:t>
      </w:r>
      <w:r w:rsidR="00B649CD">
        <w:rPr>
          <w:lang w:val="en-IN" w:eastAsia="en-IN"/>
        </w:rPr>
        <w:t xml:space="preserve">. </w:t>
      </w:r>
      <w:r w:rsidR="00B649CD" w:rsidRPr="00B649CD">
        <w:rPr>
          <w:b/>
          <w:bCs/>
          <w:lang w:val="en-IN" w:eastAsia="en-IN"/>
        </w:rPr>
        <w:t xml:space="preserve">TXT: </w:t>
      </w:r>
      <w:r w:rsidR="00B649CD" w:rsidRPr="00B649CD">
        <w:rPr>
          <w:b/>
          <w:bCs/>
          <w:u w:val="single"/>
          <w:lang w:val="en-IN" w:eastAsia="en-IN"/>
        </w:rPr>
        <w:t>Anesthesia</w:t>
      </w:r>
      <w:r w:rsidR="00B649CD" w:rsidRPr="00B649CD">
        <w:rPr>
          <w:b/>
          <w:bCs/>
          <w:lang w:val="en-IN" w:eastAsia="en-IN"/>
        </w:rPr>
        <w:t>: Induction: 3% Isoflurane</w:t>
      </w:r>
    </w:p>
    <w:p w14:paraId="669C1CE2" w14:textId="393409FA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 xml:space="preserve">Talent looping 4-0 silk around the </w:t>
      </w:r>
      <w:r w:rsidR="004B20CB">
        <w:rPr>
          <w:lang w:val="en-IN" w:eastAsia="en-IN"/>
        </w:rPr>
        <w:t>suprahepatic IVC</w:t>
      </w:r>
      <w:r w:rsidRPr="006F4910">
        <w:rPr>
          <w:lang w:val="en-IN" w:eastAsia="en-IN"/>
        </w:rPr>
        <w:t xml:space="preserve"> and gently retracting the liver downward.</w:t>
      </w:r>
      <w:r w:rsidR="00433DA9">
        <w:rPr>
          <w:lang w:val="en-IN" w:eastAsia="en-IN"/>
        </w:rPr>
        <w:t xml:space="preserve"> </w:t>
      </w:r>
      <w:r w:rsidR="00433DA9" w:rsidRPr="00433DA9">
        <w:rPr>
          <w:b/>
          <w:bCs/>
          <w:lang w:val="en-IN" w:eastAsia="en-IN"/>
        </w:rPr>
        <w:t xml:space="preserve">TXT: IVC: </w:t>
      </w:r>
      <w:r w:rsidR="004B20CB" w:rsidRPr="004B20CB">
        <w:rPr>
          <w:b/>
          <w:bCs/>
          <w:lang w:eastAsia="en-IN"/>
        </w:rPr>
        <w:t>Inferior Vena Cava</w:t>
      </w:r>
      <w:r w:rsidR="004B20CB" w:rsidRPr="006F4910">
        <w:rPr>
          <w:lang w:eastAsia="en-IN"/>
        </w:rPr>
        <w:t xml:space="preserve">  </w:t>
      </w:r>
    </w:p>
    <w:p w14:paraId="18840B31" w14:textId="77777777" w:rsidR="0025363E" w:rsidRPr="006F4910" w:rsidRDefault="0025363E" w:rsidP="0025363E">
      <w:pPr>
        <w:pStyle w:val="ShotDescription"/>
        <w:ind w:firstLine="0"/>
        <w:rPr>
          <w:lang w:val="en-IN" w:eastAsia="en-IN"/>
        </w:rPr>
      </w:pPr>
    </w:p>
    <w:p w14:paraId="50789BDD" w14:textId="6265B412" w:rsidR="0025363E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t xml:space="preserve">Using a </w:t>
      </w:r>
      <w:proofErr w:type="spellStart"/>
      <w:r w:rsidRPr="006F4910">
        <w:rPr>
          <w:lang w:eastAsia="en-IN"/>
        </w:rPr>
        <w:t>microserrefine</w:t>
      </w:r>
      <w:proofErr w:type="spellEnd"/>
      <w:r w:rsidRPr="006F4910">
        <w:rPr>
          <w:lang w:eastAsia="en-IN"/>
        </w:rPr>
        <w:t xml:space="preserve">, clamp the </w:t>
      </w:r>
      <w:proofErr w:type="spellStart"/>
      <w:r w:rsidRPr="006F4910">
        <w:rPr>
          <w:lang w:eastAsia="en-IN"/>
        </w:rPr>
        <w:t>infrahepatic</w:t>
      </w:r>
      <w:proofErr w:type="spellEnd"/>
      <w:r w:rsidRPr="006F4910">
        <w:rPr>
          <w:lang w:eastAsia="en-IN"/>
        </w:rPr>
        <w:t xml:space="preserve"> </w:t>
      </w:r>
      <w:r w:rsidR="004B20CB">
        <w:rPr>
          <w:lang w:eastAsia="en-IN"/>
        </w:rPr>
        <w:t>IVC</w:t>
      </w:r>
      <w:r w:rsidRPr="006F4910">
        <w:rPr>
          <w:lang w:eastAsia="en-IN"/>
        </w:rPr>
        <w:t xml:space="preserve"> above the right renal vein </w:t>
      </w:r>
      <w:r w:rsidRPr="006F4910">
        <w:rPr>
          <w:b/>
          <w:bCs/>
          <w:lang w:eastAsia="en-IN"/>
        </w:rPr>
        <w:t>[1</w:t>
      </w:r>
      <w:r w:rsidR="00433DA9">
        <w:rPr>
          <w:b/>
          <w:bCs/>
          <w:lang w:eastAsia="en-IN"/>
        </w:rPr>
        <w:t>-TXT</w:t>
      </w:r>
      <w:r w:rsidRPr="006F4910">
        <w:rPr>
          <w:b/>
          <w:bCs/>
          <w:lang w:eastAsia="en-IN"/>
        </w:rPr>
        <w:t>]</w:t>
      </w:r>
      <w:r w:rsidR="00433DA9">
        <w:rPr>
          <w:lang w:eastAsia="en-IN"/>
        </w:rPr>
        <w:t xml:space="preserve"> and c</w:t>
      </w:r>
      <w:r w:rsidR="00433DA9" w:rsidRPr="006F4910">
        <w:rPr>
          <w:lang w:eastAsia="en-IN"/>
        </w:rPr>
        <w:t xml:space="preserve">lamp the portal vein using a Pean forceps </w:t>
      </w:r>
      <w:r w:rsidR="00433DA9" w:rsidRPr="006F4910">
        <w:rPr>
          <w:b/>
          <w:bCs/>
          <w:lang w:eastAsia="en-IN"/>
        </w:rPr>
        <w:t>[</w:t>
      </w:r>
      <w:r w:rsidR="00433DA9">
        <w:rPr>
          <w:b/>
          <w:bCs/>
          <w:lang w:eastAsia="en-IN"/>
        </w:rPr>
        <w:t>2</w:t>
      </w:r>
      <w:r w:rsidR="00433DA9" w:rsidRPr="006F4910">
        <w:rPr>
          <w:b/>
          <w:bCs/>
          <w:lang w:eastAsia="en-IN"/>
        </w:rPr>
        <w:t>]</w:t>
      </w:r>
      <w:r w:rsidR="00433DA9" w:rsidRPr="006F4910">
        <w:rPr>
          <w:lang w:eastAsia="en-IN"/>
        </w:rPr>
        <w:t>.</w:t>
      </w:r>
    </w:p>
    <w:p w14:paraId="3E005BE1" w14:textId="33A95A39" w:rsidR="0025363E" w:rsidRPr="00433DA9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 xml:space="preserve">Talent placing the </w:t>
      </w:r>
      <w:proofErr w:type="spellStart"/>
      <w:r w:rsidRPr="006F4910">
        <w:rPr>
          <w:lang w:val="en-IN" w:eastAsia="en-IN"/>
        </w:rPr>
        <w:t>microserrefine</w:t>
      </w:r>
      <w:proofErr w:type="spellEnd"/>
      <w:r w:rsidRPr="006F4910">
        <w:rPr>
          <w:lang w:val="en-IN" w:eastAsia="en-IN"/>
        </w:rPr>
        <w:t xml:space="preserve"> and clamping the </w:t>
      </w:r>
      <w:proofErr w:type="spellStart"/>
      <w:r w:rsidRPr="006F4910">
        <w:rPr>
          <w:lang w:val="en-IN" w:eastAsia="en-IN"/>
        </w:rPr>
        <w:t>infrahepatic</w:t>
      </w:r>
      <w:proofErr w:type="spellEnd"/>
      <w:r w:rsidRPr="006F4910">
        <w:rPr>
          <w:lang w:val="en-IN" w:eastAsia="en-IN"/>
        </w:rPr>
        <w:t xml:space="preserve"> inferior vena cava above the right renal vein.</w:t>
      </w:r>
      <w:r w:rsidR="00433DA9">
        <w:rPr>
          <w:lang w:val="en-IN" w:eastAsia="en-IN"/>
        </w:rPr>
        <w:t xml:space="preserve"> </w:t>
      </w:r>
      <w:r w:rsidR="00433DA9" w:rsidRPr="00B649CD">
        <w:rPr>
          <w:b/>
          <w:bCs/>
          <w:lang w:val="en-IN" w:eastAsia="en-IN"/>
        </w:rPr>
        <w:t xml:space="preserve">TXT: </w:t>
      </w:r>
      <w:r w:rsidR="00433DA9" w:rsidRPr="00B649CD">
        <w:rPr>
          <w:b/>
          <w:bCs/>
          <w:u w:val="single"/>
          <w:lang w:val="en-IN" w:eastAsia="en-IN"/>
        </w:rPr>
        <w:t>Anesthesia</w:t>
      </w:r>
      <w:r w:rsidR="00433DA9" w:rsidRPr="00B649CD">
        <w:rPr>
          <w:b/>
          <w:bCs/>
          <w:lang w:val="en-IN" w:eastAsia="en-IN"/>
        </w:rPr>
        <w:t xml:space="preserve">: </w:t>
      </w:r>
      <w:r w:rsidR="00433DA9">
        <w:rPr>
          <w:b/>
          <w:bCs/>
          <w:lang w:val="en-IN" w:eastAsia="en-IN"/>
        </w:rPr>
        <w:t>Reduce to 0.3</w:t>
      </w:r>
      <w:r w:rsidR="004B20CB">
        <w:rPr>
          <w:b/>
          <w:bCs/>
          <w:lang w:val="en-IN" w:eastAsia="en-IN"/>
        </w:rPr>
        <w:t xml:space="preserve"> </w:t>
      </w:r>
      <w:r w:rsidR="00433DA9">
        <w:rPr>
          <w:b/>
          <w:bCs/>
          <w:lang w:val="en-IN" w:eastAsia="en-IN"/>
        </w:rPr>
        <w:t>-</w:t>
      </w:r>
      <w:r w:rsidR="004B20CB">
        <w:rPr>
          <w:b/>
          <w:bCs/>
          <w:lang w:val="en-IN" w:eastAsia="en-IN"/>
        </w:rPr>
        <w:t xml:space="preserve"> </w:t>
      </w:r>
      <w:r w:rsidR="00433DA9">
        <w:rPr>
          <w:b/>
          <w:bCs/>
          <w:lang w:val="en-IN" w:eastAsia="en-IN"/>
        </w:rPr>
        <w:t>0.5</w:t>
      </w:r>
      <w:r w:rsidR="00433DA9" w:rsidRPr="00B649CD">
        <w:rPr>
          <w:b/>
          <w:bCs/>
          <w:lang w:val="en-IN" w:eastAsia="en-IN"/>
        </w:rPr>
        <w:t>% Isoflurane</w:t>
      </w:r>
    </w:p>
    <w:p w14:paraId="3B9F98B7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applying a Pean forceps to clamp the portal vein.</w:t>
      </w:r>
    </w:p>
    <w:p w14:paraId="6B25D7D9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74B26763" w14:textId="295AC04C" w:rsidR="0025363E" w:rsidRDefault="00433DA9" w:rsidP="00E83C4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25363E" w:rsidRPr="006F4910">
        <w:rPr>
          <w:lang w:eastAsia="en-IN"/>
        </w:rPr>
        <w:t xml:space="preserve">lamp the </w:t>
      </w:r>
      <w:r w:rsidR="004B20CB">
        <w:rPr>
          <w:lang w:eastAsia="en-IN"/>
        </w:rPr>
        <w:t>suprahepatic IVC</w:t>
      </w:r>
      <w:r w:rsidRPr="006F4910">
        <w:rPr>
          <w:lang w:eastAsia="en-IN"/>
        </w:rPr>
        <w:t xml:space="preserve"> </w:t>
      </w:r>
      <w:r w:rsidR="0025363E" w:rsidRPr="006F4910">
        <w:rPr>
          <w:lang w:eastAsia="en-IN"/>
        </w:rPr>
        <w:t xml:space="preserve">together with the diaphragm using a bulldog clamp while retracting the liver downward </w:t>
      </w:r>
      <w:r w:rsidR="0025363E" w:rsidRPr="006F4910">
        <w:rPr>
          <w:b/>
          <w:bCs/>
          <w:lang w:eastAsia="en-IN"/>
        </w:rPr>
        <w:t>[1]</w:t>
      </w:r>
      <w:r w:rsidR="0025363E" w:rsidRPr="006F4910">
        <w:rPr>
          <w:lang w:eastAsia="en-IN"/>
        </w:rPr>
        <w:t>.</w:t>
      </w:r>
    </w:p>
    <w:p w14:paraId="7B354908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applying a bulldog clamp on the SHIVC and diaphragm while gently pulling the liver downward.</w:t>
      </w:r>
    </w:p>
    <w:p w14:paraId="50D29F1A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463FB2B7" w14:textId="43C17909" w:rsidR="0025363E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lastRenderedPageBreak/>
        <w:t xml:space="preserve">Using fine scissors, cut the anterior wall of the </w:t>
      </w:r>
      <w:r w:rsidR="004B20CB">
        <w:rPr>
          <w:lang w:eastAsia="en-IN"/>
        </w:rPr>
        <w:t>suprahepatic IVC</w:t>
      </w:r>
      <w:r w:rsidR="00433DA9" w:rsidRPr="006F4910">
        <w:rPr>
          <w:lang w:eastAsia="en-IN"/>
        </w:rPr>
        <w:t xml:space="preserve"> </w:t>
      </w:r>
      <w:r w:rsidRPr="006F4910">
        <w:rPr>
          <w:b/>
          <w:bCs/>
          <w:lang w:eastAsia="en-IN"/>
        </w:rPr>
        <w:t>[1]</w:t>
      </w:r>
      <w:r w:rsidRPr="006F4910">
        <w:rPr>
          <w:lang w:eastAsia="en-IN"/>
        </w:rPr>
        <w:t xml:space="preserve"> and then cut the posterior wall </w:t>
      </w:r>
      <w:r w:rsidRPr="006F4910">
        <w:rPr>
          <w:b/>
          <w:bCs/>
          <w:lang w:eastAsia="en-IN"/>
        </w:rPr>
        <w:t>[2]</w:t>
      </w:r>
      <w:r w:rsidRPr="006F4910">
        <w:rPr>
          <w:lang w:eastAsia="en-IN"/>
        </w:rPr>
        <w:t>.</w:t>
      </w:r>
    </w:p>
    <w:p w14:paraId="14B7E53C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carefully cutting the anterior wall of the SHIVC.</w:t>
      </w:r>
    </w:p>
    <w:p w14:paraId="6DE1DE99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proceeding to cut the posterior wall of the SHIVC.</w:t>
      </w:r>
    </w:p>
    <w:p w14:paraId="27607C09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0D258F71" w14:textId="480A98EC" w:rsidR="0025363E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t xml:space="preserve">After closely dissecting the portal vein and </w:t>
      </w:r>
      <w:proofErr w:type="spellStart"/>
      <w:r w:rsidRPr="006F4910">
        <w:rPr>
          <w:lang w:eastAsia="en-IN"/>
        </w:rPr>
        <w:t>infrahepatic</w:t>
      </w:r>
      <w:proofErr w:type="spellEnd"/>
      <w:r w:rsidRPr="006F4910">
        <w:rPr>
          <w:lang w:eastAsia="en-IN"/>
        </w:rPr>
        <w:t xml:space="preserve"> </w:t>
      </w:r>
      <w:r w:rsidR="004B20CB">
        <w:rPr>
          <w:lang w:eastAsia="en-IN"/>
        </w:rPr>
        <w:t>IVC</w:t>
      </w:r>
      <w:r w:rsidRPr="006F4910">
        <w:rPr>
          <w:lang w:eastAsia="en-IN"/>
        </w:rPr>
        <w:t xml:space="preserve"> near the recipient’s liver </w:t>
      </w:r>
      <w:r w:rsidRPr="006F4910">
        <w:rPr>
          <w:b/>
          <w:bCs/>
          <w:lang w:eastAsia="en-IN"/>
        </w:rPr>
        <w:t>[1]</w:t>
      </w:r>
      <w:r w:rsidRPr="006F4910">
        <w:rPr>
          <w:lang w:eastAsia="en-IN"/>
        </w:rPr>
        <w:t xml:space="preserve">, remove the liver from the recipient </w:t>
      </w:r>
      <w:r w:rsidRPr="006F4910">
        <w:rPr>
          <w:b/>
          <w:bCs/>
          <w:lang w:eastAsia="en-IN"/>
        </w:rPr>
        <w:t>[2]</w:t>
      </w:r>
      <w:r w:rsidRPr="006F4910">
        <w:rPr>
          <w:lang w:eastAsia="en-IN"/>
        </w:rPr>
        <w:t>.</w:t>
      </w:r>
    </w:p>
    <w:p w14:paraId="74FC9F44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 xml:space="preserve">Talent delicately dissecting the portal vein and </w:t>
      </w:r>
      <w:proofErr w:type="spellStart"/>
      <w:r w:rsidRPr="006F4910">
        <w:rPr>
          <w:lang w:val="en-IN" w:eastAsia="en-IN"/>
        </w:rPr>
        <w:t>infrahepatic</w:t>
      </w:r>
      <w:proofErr w:type="spellEnd"/>
      <w:r w:rsidRPr="006F4910">
        <w:rPr>
          <w:lang w:val="en-IN" w:eastAsia="en-IN"/>
        </w:rPr>
        <w:t xml:space="preserve"> inferior vena cava adjacent to the liver.</w:t>
      </w:r>
    </w:p>
    <w:p w14:paraId="1A76DCE8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removing the liver from the recipient’s abdominal cavity.</w:t>
      </w:r>
    </w:p>
    <w:p w14:paraId="308F9B18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5D0564A8" w14:textId="28D1A200" w:rsidR="0025363E" w:rsidRDefault="00433DA9" w:rsidP="00E83C4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25363E" w:rsidRPr="006F4910">
        <w:rPr>
          <w:lang w:eastAsia="en-IN"/>
        </w:rPr>
        <w:t xml:space="preserve">lace the prepared liver graft into the abdominal cavity of the recipient </w:t>
      </w:r>
      <w:r w:rsidR="0025363E" w:rsidRPr="006F4910">
        <w:rPr>
          <w:b/>
          <w:bCs/>
          <w:lang w:eastAsia="en-IN"/>
        </w:rPr>
        <w:t>[1]</w:t>
      </w:r>
      <w:r w:rsidR="0025363E" w:rsidRPr="006F4910">
        <w:rPr>
          <w:lang w:eastAsia="en-IN"/>
        </w:rPr>
        <w:t xml:space="preserve"> and position it appropriately </w:t>
      </w:r>
      <w:r w:rsidR="0025363E" w:rsidRPr="006F4910">
        <w:rPr>
          <w:b/>
          <w:bCs/>
          <w:lang w:eastAsia="en-IN"/>
        </w:rPr>
        <w:t>[2]</w:t>
      </w:r>
      <w:r w:rsidR="0025363E" w:rsidRPr="006F4910">
        <w:rPr>
          <w:lang w:eastAsia="en-IN"/>
        </w:rPr>
        <w:t>.</w:t>
      </w:r>
    </w:p>
    <w:p w14:paraId="32F35999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placing the prepared liver graft into the abdominal cavity.</w:t>
      </w:r>
    </w:p>
    <w:p w14:paraId="3CC110E2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adjusting the position of the liver graft for proper alignment.</w:t>
      </w:r>
    </w:p>
    <w:p w14:paraId="05B616FD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55B180D2" w14:textId="5BD1C2CA" w:rsidR="0025363E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t xml:space="preserve">Place and ligate a stay suture on the right end of the </w:t>
      </w:r>
      <w:r w:rsidR="004B20CB">
        <w:rPr>
          <w:lang w:eastAsia="en-IN"/>
        </w:rPr>
        <w:t xml:space="preserve">suprahepatic </w:t>
      </w:r>
      <w:proofErr w:type="gramStart"/>
      <w:r w:rsidR="004B20CB">
        <w:rPr>
          <w:lang w:eastAsia="en-IN"/>
        </w:rPr>
        <w:t>IVC</w:t>
      </w:r>
      <w:r w:rsidR="00433DA9" w:rsidRPr="006F4910">
        <w:rPr>
          <w:lang w:eastAsia="en-IN"/>
        </w:rPr>
        <w:t xml:space="preserve"> </w:t>
      </w:r>
      <w:r w:rsidRPr="006F4910">
        <w:rPr>
          <w:b/>
          <w:bCs/>
          <w:lang w:eastAsia="en-IN"/>
        </w:rPr>
        <w:t>[1]</w:t>
      </w:r>
      <w:r w:rsidRPr="006F4910">
        <w:rPr>
          <w:lang w:eastAsia="en-IN"/>
        </w:rPr>
        <w:t>, and</w:t>
      </w:r>
      <w:proofErr w:type="gramEnd"/>
      <w:r w:rsidRPr="006F4910">
        <w:rPr>
          <w:lang w:eastAsia="en-IN"/>
        </w:rPr>
        <w:t xml:space="preserve"> hold it with a bulldog clamp to pull the suture toward the ventral side of the recipient </w:t>
      </w:r>
      <w:r w:rsidRPr="006F4910">
        <w:rPr>
          <w:b/>
          <w:bCs/>
          <w:lang w:eastAsia="en-IN"/>
        </w:rPr>
        <w:t>[2]</w:t>
      </w:r>
      <w:r w:rsidRPr="006F4910">
        <w:rPr>
          <w:lang w:eastAsia="en-IN"/>
        </w:rPr>
        <w:t>.</w:t>
      </w:r>
    </w:p>
    <w:p w14:paraId="15A7E683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placing and tying a stay suture on the right end of the SHIVC.</w:t>
      </w:r>
    </w:p>
    <w:p w14:paraId="6542EA7B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attaching a bulldog clamp to the stay suture and pulling it toward the ventral side.</w:t>
      </w:r>
    </w:p>
    <w:p w14:paraId="1380BF2B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532A680B" w14:textId="23DAB21B" w:rsidR="0025363E" w:rsidRDefault="00433DA9" w:rsidP="00E83C4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osition</w:t>
      </w:r>
      <w:r w:rsidR="0025363E" w:rsidRPr="006F4910">
        <w:rPr>
          <w:lang w:eastAsia="en-IN"/>
        </w:rPr>
        <w:t xml:space="preserve"> and ligate a stay suture on the left end of the </w:t>
      </w:r>
      <w:r w:rsidR="004B20CB">
        <w:rPr>
          <w:lang w:eastAsia="en-IN"/>
        </w:rPr>
        <w:t xml:space="preserve">suprahepatic </w:t>
      </w:r>
      <w:r w:rsidR="0025363E" w:rsidRPr="006F4910">
        <w:rPr>
          <w:lang w:eastAsia="en-IN"/>
        </w:rPr>
        <w:t xml:space="preserve">IVC </w:t>
      </w:r>
      <w:r w:rsidR="0025363E" w:rsidRPr="006F4910">
        <w:rPr>
          <w:b/>
          <w:bCs/>
          <w:lang w:eastAsia="en-IN"/>
        </w:rPr>
        <w:t>[1]</w:t>
      </w:r>
      <w:r w:rsidR="0025363E" w:rsidRPr="006F4910">
        <w:rPr>
          <w:lang w:eastAsia="en-IN"/>
        </w:rPr>
        <w:t>.</w:t>
      </w:r>
    </w:p>
    <w:p w14:paraId="1CE65566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tying a stay suture at the left end of the SHIVC.</w:t>
      </w:r>
    </w:p>
    <w:p w14:paraId="4228EEFA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25173F4C" w14:textId="2EF74D0C" w:rsidR="00433DA9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t xml:space="preserve">Begin continuous suturing with an intraluminal method on the posterior wall of the </w:t>
      </w:r>
      <w:r w:rsidR="004B20CB">
        <w:rPr>
          <w:lang w:eastAsia="en-IN"/>
        </w:rPr>
        <w:t>suprahepatic IVC</w:t>
      </w:r>
      <w:r w:rsidRPr="006F4910">
        <w:rPr>
          <w:lang w:eastAsia="en-IN"/>
        </w:rPr>
        <w:t xml:space="preserve">, starting from the left side </w:t>
      </w:r>
      <w:r w:rsidRPr="006F4910">
        <w:rPr>
          <w:b/>
          <w:bCs/>
          <w:lang w:eastAsia="en-IN"/>
        </w:rPr>
        <w:t>[1]</w:t>
      </w:r>
      <w:r w:rsidRPr="006F4910">
        <w:rPr>
          <w:lang w:eastAsia="en-IN"/>
        </w:rPr>
        <w:t>.</w:t>
      </w:r>
      <w:r w:rsidR="00433DA9">
        <w:rPr>
          <w:lang w:eastAsia="en-IN"/>
        </w:rPr>
        <w:t xml:space="preserve"> </w:t>
      </w:r>
      <w:r w:rsidR="00433DA9" w:rsidRPr="006F4910">
        <w:rPr>
          <w:lang w:eastAsia="en-IN"/>
        </w:rPr>
        <w:t xml:space="preserve">Upon reaching the right end of the posterior wall of the </w:t>
      </w:r>
      <w:r w:rsidR="004B20CB">
        <w:rPr>
          <w:lang w:eastAsia="en-IN"/>
        </w:rPr>
        <w:t xml:space="preserve">suprahepatic </w:t>
      </w:r>
      <w:r w:rsidR="00433DA9" w:rsidRPr="006F4910">
        <w:rPr>
          <w:lang w:eastAsia="en-IN"/>
        </w:rPr>
        <w:t xml:space="preserve">IVC, rotate the operating table 90 degrees counterclockwise </w:t>
      </w:r>
      <w:r w:rsidR="00433DA9" w:rsidRPr="006F4910">
        <w:rPr>
          <w:b/>
          <w:bCs/>
          <w:lang w:eastAsia="en-IN"/>
        </w:rPr>
        <w:t>[</w:t>
      </w:r>
      <w:r w:rsidR="00433DA9">
        <w:rPr>
          <w:b/>
          <w:bCs/>
          <w:lang w:eastAsia="en-IN"/>
        </w:rPr>
        <w:t>2-TXT</w:t>
      </w:r>
      <w:r w:rsidR="00433DA9" w:rsidRPr="006F4910">
        <w:rPr>
          <w:b/>
          <w:bCs/>
          <w:lang w:eastAsia="en-IN"/>
        </w:rPr>
        <w:t>]</w:t>
      </w:r>
      <w:r w:rsidR="00433DA9" w:rsidRPr="006F4910">
        <w:rPr>
          <w:lang w:eastAsia="en-IN"/>
        </w:rPr>
        <w:t>.</w:t>
      </w:r>
    </w:p>
    <w:p w14:paraId="481ED01B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performing continuous intraluminal suturing on the posterior wall of the SHIVC, beginning from the left side.</w:t>
      </w:r>
    </w:p>
    <w:p w14:paraId="04B45433" w14:textId="2FECF642" w:rsidR="0025363E" w:rsidRPr="00433DA9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rotating the operating table 90 degrees counterclockwise to adjust positioning for suturing.</w:t>
      </w:r>
      <w:r w:rsidR="00433DA9">
        <w:rPr>
          <w:lang w:val="en-IN" w:eastAsia="en-IN"/>
        </w:rPr>
        <w:t xml:space="preserve"> </w:t>
      </w:r>
      <w:r w:rsidR="00433DA9" w:rsidRPr="00433DA9">
        <w:rPr>
          <w:b/>
          <w:bCs/>
          <w:lang w:val="en-IN" w:eastAsia="en-IN"/>
        </w:rPr>
        <w:t>TXT: Rotate the operating table 90° clockwise for left-handed surgeons</w:t>
      </w:r>
    </w:p>
    <w:p w14:paraId="6BEEF7B6" w14:textId="77777777" w:rsidR="00433DA9" w:rsidRPr="006F4910" w:rsidRDefault="00433DA9" w:rsidP="00433DA9">
      <w:pPr>
        <w:pStyle w:val="ShotDescription"/>
        <w:ind w:firstLine="0"/>
        <w:rPr>
          <w:lang w:val="en-IN" w:eastAsia="en-IN"/>
        </w:rPr>
      </w:pPr>
    </w:p>
    <w:p w14:paraId="150EEC31" w14:textId="63D708DD" w:rsidR="0025363E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6F4910">
        <w:rPr>
          <w:lang w:eastAsia="en-IN"/>
        </w:rPr>
        <w:t xml:space="preserve">Continue the suture using an over-and-over technique on the anterior wall of the </w:t>
      </w:r>
      <w:r w:rsidR="004B20CB">
        <w:rPr>
          <w:lang w:eastAsia="en-IN"/>
        </w:rPr>
        <w:t xml:space="preserve">suprahepatic </w:t>
      </w:r>
      <w:r w:rsidRPr="006F4910">
        <w:rPr>
          <w:lang w:eastAsia="en-IN"/>
        </w:rPr>
        <w:t xml:space="preserve">IVC, beginning from the right side </w:t>
      </w:r>
      <w:r w:rsidRPr="006F4910">
        <w:rPr>
          <w:b/>
          <w:bCs/>
          <w:lang w:eastAsia="en-IN"/>
        </w:rPr>
        <w:t>[1</w:t>
      </w:r>
      <w:r w:rsidR="004B20CB">
        <w:rPr>
          <w:b/>
          <w:bCs/>
          <w:lang w:eastAsia="en-IN"/>
        </w:rPr>
        <w:t>-TXT</w:t>
      </w:r>
      <w:r w:rsidRPr="006F4910">
        <w:rPr>
          <w:b/>
          <w:bCs/>
          <w:lang w:eastAsia="en-IN"/>
        </w:rPr>
        <w:t>]</w:t>
      </w:r>
      <w:r w:rsidRPr="006F4910">
        <w:rPr>
          <w:lang w:eastAsia="en-IN"/>
        </w:rPr>
        <w:t>.</w:t>
      </w:r>
    </w:p>
    <w:p w14:paraId="7887C819" w14:textId="5138A596" w:rsidR="0025363E" w:rsidRPr="006F4910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910">
        <w:rPr>
          <w:lang w:val="en-IN" w:eastAsia="en-IN"/>
        </w:rPr>
        <w:t>Talent performing an over-and-over suture on the anterior wall of the SHIVC, starting from the right side.</w:t>
      </w:r>
      <w:r w:rsidR="004B20CB">
        <w:rPr>
          <w:lang w:val="en-IN" w:eastAsia="en-IN"/>
        </w:rPr>
        <w:t xml:space="preserve"> </w:t>
      </w:r>
      <w:r w:rsidR="004B20CB" w:rsidRPr="004B20CB">
        <w:rPr>
          <w:b/>
          <w:bCs/>
          <w:lang w:val="en-IN" w:eastAsia="en-IN"/>
        </w:rPr>
        <w:t>TXT: ~6 - 8 stitches for the posterior wall; 8 - 10 stitches for the anterior wall</w:t>
      </w:r>
    </w:p>
    <w:p w14:paraId="0C145F0C" w14:textId="77777777" w:rsidR="0025363E" w:rsidRDefault="0025363E" w:rsidP="0025363E"/>
    <w:p w14:paraId="519C67BB" w14:textId="7F611CCB" w:rsidR="0025363E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2D718C">
        <w:rPr>
          <w:lang w:eastAsia="en-IN"/>
        </w:rPr>
        <w:t xml:space="preserve">After flushing out the air from the </w:t>
      </w:r>
      <w:r w:rsidR="004B20CB">
        <w:rPr>
          <w:lang w:eastAsia="en-IN"/>
        </w:rPr>
        <w:t xml:space="preserve">suprahepatic </w:t>
      </w:r>
      <w:r w:rsidRPr="002D718C">
        <w:rPr>
          <w:lang w:eastAsia="en-IN"/>
        </w:rPr>
        <w:t xml:space="preserve">IVC </w:t>
      </w:r>
      <w:r w:rsidRPr="002D718C">
        <w:rPr>
          <w:b/>
          <w:bCs/>
          <w:lang w:eastAsia="en-IN"/>
        </w:rPr>
        <w:t>[1]</w:t>
      </w:r>
      <w:r w:rsidRPr="002D718C">
        <w:rPr>
          <w:lang w:eastAsia="en-IN"/>
        </w:rPr>
        <w:t xml:space="preserve">, ligate the continuous suture with the stay suture on the left side of the </w:t>
      </w:r>
      <w:r w:rsidR="004B20CB">
        <w:rPr>
          <w:lang w:eastAsia="en-IN"/>
        </w:rPr>
        <w:t xml:space="preserve">suprahepatic </w:t>
      </w:r>
      <w:r w:rsidRPr="002D718C">
        <w:rPr>
          <w:lang w:eastAsia="en-IN"/>
        </w:rPr>
        <w:t xml:space="preserve">IVC </w:t>
      </w:r>
      <w:r w:rsidRPr="002D718C">
        <w:rPr>
          <w:b/>
          <w:bCs/>
          <w:lang w:eastAsia="en-IN"/>
        </w:rPr>
        <w:t>[2]</w:t>
      </w:r>
      <w:r w:rsidRPr="002D718C">
        <w:rPr>
          <w:lang w:eastAsia="en-IN"/>
        </w:rPr>
        <w:t>.</w:t>
      </w:r>
    </w:p>
    <w:p w14:paraId="784440BB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flushing air from the SHIVC using gentle saline irrigation.</w:t>
      </w:r>
    </w:p>
    <w:p w14:paraId="6D7430EE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tying the continuous suture together with the stay suture on the left side of the SHIVC.</w:t>
      </w:r>
    </w:p>
    <w:p w14:paraId="0BE0EB3B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1D8602FD" w14:textId="77777777" w:rsidR="0025363E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2D718C">
        <w:rPr>
          <w:lang w:eastAsia="en-IN"/>
        </w:rPr>
        <w:t xml:space="preserve">Rotate the operating table 90 degrees clockwise to return the recipient to the original position </w:t>
      </w:r>
      <w:r w:rsidRPr="002D718C">
        <w:rPr>
          <w:b/>
          <w:bCs/>
          <w:lang w:eastAsia="en-IN"/>
        </w:rPr>
        <w:t>[1]</w:t>
      </w:r>
      <w:r w:rsidRPr="002D718C">
        <w:rPr>
          <w:lang w:eastAsia="en-IN"/>
        </w:rPr>
        <w:t>.</w:t>
      </w:r>
    </w:p>
    <w:p w14:paraId="392D665F" w14:textId="067516BC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rotating the operating table 90 degrees clockwise to restore the initial surgical position.</w:t>
      </w:r>
    </w:p>
    <w:p w14:paraId="75929D7A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1DBD28C6" w14:textId="065F249C" w:rsidR="0025363E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2D718C">
        <w:rPr>
          <w:lang w:eastAsia="en-IN"/>
        </w:rPr>
        <w:t xml:space="preserve">Once the portal vein reconstruction and reperfusion are complete </w:t>
      </w:r>
      <w:r w:rsidRPr="002D718C">
        <w:rPr>
          <w:b/>
          <w:bCs/>
          <w:lang w:eastAsia="en-IN"/>
        </w:rPr>
        <w:t>[1]</w:t>
      </w:r>
      <w:r w:rsidRPr="002D718C">
        <w:rPr>
          <w:lang w:eastAsia="en-IN"/>
        </w:rPr>
        <w:t xml:space="preserve">, unclamp the </w:t>
      </w:r>
      <w:r w:rsidR="004B20CB">
        <w:rPr>
          <w:lang w:eastAsia="en-IN"/>
        </w:rPr>
        <w:t xml:space="preserve">suprahepatic </w:t>
      </w:r>
      <w:r w:rsidRPr="002D718C">
        <w:rPr>
          <w:lang w:eastAsia="en-IN"/>
        </w:rPr>
        <w:t xml:space="preserve">IVC to restore blood flow </w:t>
      </w:r>
      <w:r w:rsidRPr="002D718C">
        <w:rPr>
          <w:b/>
          <w:bCs/>
          <w:lang w:eastAsia="en-IN"/>
        </w:rPr>
        <w:t>[2]</w:t>
      </w:r>
      <w:r w:rsidRPr="002D718C">
        <w:rPr>
          <w:lang w:eastAsia="en-IN"/>
        </w:rPr>
        <w:t>.</w:t>
      </w:r>
    </w:p>
    <w:p w14:paraId="7CD1FABC" w14:textId="6155A2C3" w:rsidR="0025363E" w:rsidRDefault="004B20CB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animal after reperfusion</w:t>
      </w:r>
      <w:r w:rsidR="0025363E" w:rsidRPr="002D718C">
        <w:rPr>
          <w:lang w:val="en-IN" w:eastAsia="en-IN"/>
        </w:rPr>
        <w:t>.</w:t>
      </w:r>
    </w:p>
    <w:p w14:paraId="1E8CF117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releasing the bulldog clamp from the SHIVC to allow blood flow.</w:t>
      </w:r>
    </w:p>
    <w:p w14:paraId="3C44D19F" w14:textId="77777777" w:rsidR="004B20CB" w:rsidRDefault="004B20CB" w:rsidP="004B20CB">
      <w:pPr>
        <w:pStyle w:val="ShotDescription"/>
        <w:ind w:firstLine="0"/>
        <w:rPr>
          <w:lang w:val="en-IN" w:eastAsia="en-IN"/>
        </w:rPr>
      </w:pPr>
    </w:p>
    <w:p w14:paraId="04B954FB" w14:textId="77777777" w:rsidR="004B20CB" w:rsidRDefault="004B20CB" w:rsidP="004B20CB">
      <w:pPr>
        <w:pStyle w:val="ShotDescription"/>
        <w:ind w:firstLine="0"/>
        <w:rPr>
          <w:lang w:val="en-IN" w:eastAsia="en-IN"/>
        </w:rPr>
      </w:pPr>
    </w:p>
    <w:p w14:paraId="26DD1FB3" w14:textId="0A605753" w:rsidR="004B20CB" w:rsidRPr="001B11C4" w:rsidRDefault="001B11C4" w:rsidP="00E83C4C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1B11C4">
        <w:rPr>
          <w:b/>
          <w:bCs/>
          <w:lang w:val="en-IN" w:eastAsia="en-IN"/>
        </w:rPr>
        <w:t xml:space="preserve">Reconstruction of the </w:t>
      </w:r>
      <w:proofErr w:type="spellStart"/>
      <w:r w:rsidRPr="001B11C4">
        <w:rPr>
          <w:b/>
          <w:bCs/>
          <w:lang w:val="en-IN" w:eastAsia="en-IN"/>
        </w:rPr>
        <w:t>I</w:t>
      </w:r>
      <w:r>
        <w:rPr>
          <w:b/>
          <w:bCs/>
          <w:lang w:val="en-IN" w:eastAsia="en-IN"/>
        </w:rPr>
        <w:t>nfrahepatic</w:t>
      </w:r>
      <w:proofErr w:type="spellEnd"/>
      <w:r>
        <w:rPr>
          <w:b/>
          <w:bCs/>
          <w:lang w:val="en-IN" w:eastAsia="en-IN"/>
        </w:rPr>
        <w:t xml:space="preserve"> </w:t>
      </w:r>
      <w:r w:rsidRPr="001B11C4">
        <w:rPr>
          <w:b/>
          <w:bCs/>
          <w:lang w:val="en-IN" w:eastAsia="en-IN"/>
        </w:rPr>
        <w:t>IVC in the Recipient</w:t>
      </w:r>
    </w:p>
    <w:p w14:paraId="3F66976B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2C839209" w14:textId="75AAEF80" w:rsidR="004B20CB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2D718C">
        <w:rPr>
          <w:lang w:eastAsia="en-IN"/>
        </w:rPr>
        <w:t xml:space="preserve">Place and ligate stay sutures with 10-0 </w:t>
      </w:r>
      <w:r w:rsidR="004B20CB" w:rsidRPr="004B20CB">
        <w:rPr>
          <w:i/>
          <w:iCs/>
          <w:color w:val="EE0000"/>
          <w:lang w:eastAsia="en-IN"/>
        </w:rPr>
        <w:t>(</w:t>
      </w:r>
      <w:r w:rsidR="004B20CB">
        <w:rPr>
          <w:i/>
          <w:iCs/>
          <w:color w:val="EE0000"/>
          <w:lang w:eastAsia="en-IN"/>
        </w:rPr>
        <w:t>10-oh</w:t>
      </w:r>
      <w:r w:rsidR="004B20CB" w:rsidRPr="004B20CB">
        <w:rPr>
          <w:i/>
          <w:iCs/>
          <w:color w:val="EE0000"/>
          <w:lang w:eastAsia="en-IN"/>
        </w:rPr>
        <w:t>)</w:t>
      </w:r>
      <w:r w:rsidR="004B20CB">
        <w:rPr>
          <w:lang w:eastAsia="en-IN"/>
        </w:rPr>
        <w:t xml:space="preserve"> </w:t>
      </w:r>
      <w:r w:rsidRPr="002D718C">
        <w:rPr>
          <w:lang w:eastAsia="en-IN"/>
        </w:rPr>
        <w:t xml:space="preserve">nylon on both ends of the </w:t>
      </w:r>
      <w:proofErr w:type="spellStart"/>
      <w:r w:rsidRPr="002D718C">
        <w:rPr>
          <w:lang w:eastAsia="en-IN"/>
        </w:rPr>
        <w:t>infrahepatic</w:t>
      </w:r>
      <w:proofErr w:type="spellEnd"/>
      <w:r w:rsidRPr="002D718C">
        <w:rPr>
          <w:lang w:eastAsia="en-IN"/>
        </w:rPr>
        <w:t xml:space="preserve"> IVC </w:t>
      </w:r>
      <w:r w:rsidRPr="002D718C">
        <w:rPr>
          <w:b/>
          <w:bCs/>
          <w:lang w:eastAsia="en-IN"/>
        </w:rPr>
        <w:t>[1]</w:t>
      </w:r>
      <w:r w:rsidR="004B20CB">
        <w:rPr>
          <w:lang w:eastAsia="en-IN"/>
        </w:rPr>
        <w:t xml:space="preserve"> and h</w:t>
      </w:r>
      <w:r w:rsidR="004B20CB" w:rsidRPr="002D718C">
        <w:rPr>
          <w:lang w:eastAsia="en-IN"/>
        </w:rPr>
        <w:t xml:space="preserve">old the stay sutures with bulldog clamps and pull them laterally so that the </w:t>
      </w:r>
      <w:proofErr w:type="spellStart"/>
      <w:r w:rsidR="004B20CB">
        <w:rPr>
          <w:lang w:eastAsia="en-IN"/>
        </w:rPr>
        <w:t>infrahepatic</w:t>
      </w:r>
      <w:proofErr w:type="spellEnd"/>
      <w:r w:rsidR="004B20CB">
        <w:rPr>
          <w:lang w:eastAsia="en-IN"/>
        </w:rPr>
        <w:t xml:space="preserve"> </w:t>
      </w:r>
      <w:r w:rsidR="004B20CB" w:rsidRPr="002D718C">
        <w:rPr>
          <w:lang w:eastAsia="en-IN"/>
        </w:rPr>
        <w:t xml:space="preserve">IVC stump becomes wide and straight </w:t>
      </w:r>
      <w:r w:rsidR="004B20CB" w:rsidRPr="002D718C">
        <w:rPr>
          <w:b/>
          <w:bCs/>
          <w:lang w:eastAsia="en-IN"/>
        </w:rPr>
        <w:t>[</w:t>
      </w:r>
      <w:r w:rsidR="004B20CB">
        <w:rPr>
          <w:b/>
          <w:bCs/>
          <w:lang w:eastAsia="en-IN"/>
        </w:rPr>
        <w:t>2</w:t>
      </w:r>
      <w:r w:rsidR="004B20CB" w:rsidRPr="002D718C">
        <w:rPr>
          <w:b/>
          <w:bCs/>
          <w:lang w:eastAsia="en-IN"/>
        </w:rPr>
        <w:t>]</w:t>
      </w:r>
      <w:r w:rsidR="004B20CB" w:rsidRPr="002D718C">
        <w:rPr>
          <w:lang w:eastAsia="en-IN"/>
        </w:rPr>
        <w:t>.</w:t>
      </w:r>
    </w:p>
    <w:p w14:paraId="30B0D4F2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tying 10-0 nylon stay sutures on both ends of the IHIVC.</w:t>
      </w:r>
    </w:p>
    <w:p w14:paraId="395EFE26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attaching bulldog clamps to the stay sutures and gently pulling both sides to straighten the IHIVC stump.</w:t>
      </w:r>
    </w:p>
    <w:p w14:paraId="220A96F0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0C48C941" w14:textId="3489784B" w:rsidR="0025363E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2D718C">
        <w:rPr>
          <w:lang w:eastAsia="en-IN"/>
        </w:rPr>
        <w:t xml:space="preserve">Begin continuous suturing with an intraluminal method on the left side of the posterior </w:t>
      </w:r>
      <w:r w:rsidRPr="002D718C">
        <w:rPr>
          <w:lang w:eastAsia="en-IN"/>
        </w:rPr>
        <w:lastRenderedPageBreak/>
        <w:t>wall of the</w:t>
      </w:r>
      <w:r w:rsidR="004B20CB">
        <w:rPr>
          <w:lang w:eastAsia="en-IN"/>
        </w:rPr>
        <w:t xml:space="preserve"> </w:t>
      </w:r>
      <w:proofErr w:type="spellStart"/>
      <w:r w:rsidR="004B20CB">
        <w:rPr>
          <w:lang w:eastAsia="en-IN"/>
        </w:rPr>
        <w:t>infrahepatic</w:t>
      </w:r>
      <w:proofErr w:type="spellEnd"/>
      <w:r w:rsidR="004B20CB">
        <w:rPr>
          <w:lang w:eastAsia="en-IN"/>
        </w:rPr>
        <w:t xml:space="preserve"> </w:t>
      </w:r>
      <w:r w:rsidRPr="002D718C">
        <w:rPr>
          <w:lang w:eastAsia="en-IN"/>
        </w:rPr>
        <w:t xml:space="preserve">IVC </w:t>
      </w:r>
      <w:r w:rsidRPr="002D718C">
        <w:rPr>
          <w:b/>
          <w:bCs/>
          <w:lang w:eastAsia="en-IN"/>
        </w:rPr>
        <w:t>[1]</w:t>
      </w:r>
      <w:r w:rsidRPr="002D718C">
        <w:rPr>
          <w:lang w:eastAsia="en-IN"/>
        </w:rPr>
        <w:t>.</w:t>
      </w:r>
    </w:p>
    <w:p w14:paraId="5F5D8719" w14:textId="75882EE4" w:rsidR="0025363E" w:rsidRDefault="004B20CB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25363E" w:rsidRPr="002D718C">
        <w:rPr>
          <w:lang w:val="en-IN" w:eastAsia="en-IN"/>
        </w:rPr>
        <w:t>the needle entering the left side of the posterior wall as continuous intraluminal suturing begins.</w:t>
      </w:r>
    </w:p>
    <w:p w14:paraId="1EFEE708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2214A4AC" w14:textId="77777777" w:rsidR="0025363E" w:rsidRDefault="0025363E" w:rsidP="00E83C4C">
      <w:pPr>
        <w:pStyle w:val="Narration"/>
        <w:numPr>
          <w:ilvl w:val="1"/>
          <w:numId w:val="3"/>
        </w:numPr>
        <w:rPr>
          <w:lang w:eastAsia="en-IN"/>
        </w:rPr>
      </w:pPr>
      <w:r w:rsidRPr="002D718C">
        <w:rPr>
          <w:lang w:eastAsia="en-IN"/>
        </w:rPr>
        <w:t xml:space="preserve">After reaching the right side </w:t>
      </w:r>
      <w:r w:rsidRPr="002D718C">
        <w:rPr>
          <w:b/>
          <w:bCs/>
          <w:lang w:eastAsia="en-IN"/>
        </w:rPr>
        <w:t>[1]</w:t>
      </w:r>
      <w:r w:rsidRPr="002D718C">
        <w:rPr>
          <w:lang w:eastAsia="en-IN"/>
        </w:rPr>
        <w:t xml:space="preserve">, continue suturing with an over-and-over technique on the anterior wall from the right side of the recipient </w:t>
      </w:r>
      <w:r w:rsidRPr="002D718C">
        <w:rPr>
          <w:b/>
          <w:bCs/>
          <w:lang w:eastAsia="en-IN"/>
        </w:rPr>
        <w:t>[2]</w:t>
      </w:r>
      <w:r w:rsidRPr="002D718C">
        <w:rPr>
          <w:lang w:eastAsia="en-IN"/>
        </w:rPr>
        <w:t>.</w:t>
      </w:r>
    </w:p>
    <w:p w14:paraId="0CFE251E" w14:textId="33F1EE61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finishing the posterior wall suturing on the right side.</w:t>
      </w:r>
    </w:p>
    <w:p w14:paraId="0CE2A015" w14:textId="6352DC39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performing over-and-over suturing along the anterior wall of the IHIVC.</w:t>
      </w:r>
    </w:p>
    <w:p w14:paraId="6D9E20FB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6D23F13C" w14:textId="5AB39907" w:rsidR="0025363E" w:rsidRDefault="004B20CB" w:rsidP="00E83C4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f</w:t>
      </w:r>
      <w:r w:rsidR="0025363E" w:rsidRPr="002D718C">
        <w:rPr>
          <w:lang w:eastAsia="en-IN"/>
        </w:rPr>
        <w:t xml:space="preserve">lush out the air from the </w:t>
      </w:r>
      <w:proofErr w:type="spellStart"/>
      <w:r>
        <w:rPr>
          <w:lang w:eastAsia="en-IN"/>
        </w:rPr>
        <w:t>infrahepatic</w:t>
      </w:r>
      <w:proofErr w:type="spellEnd"/>
      <w:r>
        <w:rPr>
          <w:lang w:eastAsia="en-IN"/>
        </w:rPr>
        <w:t xml:space="preserve"> </w:t>
      </w:r>
      <w:r w:rsidR="0025363E" w:rsidRPr="002D718C">
        <w:rPr>
          <w:lang w:eastAsia="en-IN"/>
        </w:rPr>
        <w:t xml:space="preserve">IVC using gentle saline irrigation </w:t>
      </w:r>
      <w:r w:rsidR="0025363E" w:rsidRPr="002D718C">
        <w:rPr>
          <w:b/>
          <w:bCs/>
          <w:lang w:eastAsia="en-IN"/>
        </w:rPr>
        <w:t>[1]</w:t>
      </w:r>
      <w:r w:rsidR="0025363E" w:rsidRPr="002D718C">
        <w:rPr>
          <w:lang w:eastAsia="en-IN"/>
        </w:rPr>
        <w:t>.</w:t>
      </w:r>
    </w:p>
    <w:p w14:paraId="16EA8010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flushing the IHIVC with saline to remove trapped air.</w:t>
      </w:r>
    </w:p>
    <w:p w14:paraId="777D56AA" w14:textId="77777777" w:rsidR="004B20CB" w:rsidRPr="002D718C" w:rsidRDefault="004B20CB" w:rsidP="004B20CB">
      <w:pPr>
        <w:pStyle w:val="ShotDescription"/>
        <w:ind w:firstLine="0"/>
        <w:rPr>
          <w:lang w:val="en-IN" w:eastAsia="en-IN"/>
        </w:rPr>
      </w:pPr>
    </w:p>
    <w:p w14:paraId="3D3FA3A1" w14:textId="4955F9BC" w:rsidR="0025363E" w:rsidRDefault="004B20CB" w:rsidP="00E83C4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u</w:t>
      </w:r>
      <w:r w:rsidR="0025363E" w:rsidRPr="002D718C">
        <w:rPr>
          <w:lang w:eastAsia="en-IN"/>
        </w:rPr>
        <w:t xml:space="preserve">nclamp the </w:t>
      </w:r>
      <w:proofErr w:type="spellStart"/>
      <w:r>
        <w:rPr>
          <w:lang w:eastAsia="en-IN"/>
        </w:rPr>
        <w:t>infrahepatic</w:t>
      </w:r>
      <w:proofErr w:type="spellEnd"/>
      <w:r>
        <w:rPr>
          <w:lang w:eastAsia="en-IN"/>
        </w:rPr>
        <w:t xml:space="preserve"> </w:t>
      </w:r>
      <w:r w:rsidR="0025363E" w:rsidRPr="002D718C">
        <w:rPr>
          <w:lang w:eastAsia="en-IN"/>
        </w:rPr>
        <w:t xml:space="preserve">IVC clips, first from the graft side </w:t>
      </w:r>
      <w:r w:rsidR="0025363E" w:rsidRPr="002D718C">
        <w:rPr>
          <w:b/>
          <w:bCs/>
          <w:lang w:eastAsia="en-IN"/>
        </w:rPr>
        <w:t>[1]</w:t>
      </w:r>
      <w:r w:rsidR="0025363E" w:rsidRPr="002D718C">
        <w:rPr>
          <w:lang w:eastAsia="en-IN"/>
        </w:rPr>
        <w:t xml:space="preserve"> and then from the recipient side </w:t>
      </w:r>
      <w:r w:rsidR="0025363E" w:rsidRPr="002D718C">
        <w:rPr>
          <w:b/>
          <w:bCs/>
          <w:lang w:eastAsia="en-IN"/>
        </w:rPr>
        <w:t>[2]</w:t>
      </w:r>
      <w:r w:rsidR="0025363E" w:rsidRPr="002D718C">
        <w:rPr>
          <w:lang w:eastAsia="en-IN"/>
        </w:rPr>
        <w:t>.</w:t>
      </w:r>
    </w:p>
    <w:p w14:paraId="4D752BB5" w14:textId="77777777" w:rsidR="0025363E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releasing the clamp from the graft side of the IHIVC.</w:t>
      </w:r>
    </w:p>
    <w:p w14:paraId="231A9EE4" w14:textId="77777777" w:rsidR="0025363E" w:rsidRPr="002D718C" w:rsidRDefault="0025363E" w:rsidP="00E83C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718C">
        <w:rPr>
          <w:lang w:val="en-IN" w:eastAsia="en-IN"/>
        </w:rPr>
        <w:t>Talent releasing the clamp from the recipient side of the IHIVC to restore venous flow.</w:t>
      </w:r>
    </w:p>
    <w:p w14:paraId="4F4E4607" w14:textId="77777777" w:rsidR="0025363E" w:rsidRPr="006F4910" w:rsidRDefault="0025363E" w:rsidP="0025363E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23D479D1" w:rsidR="00495959" w:rsidRPr="000F326F" w:rsidRDefault="00495959" w:rsidP="00E83C4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E83C4C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01CC784" w14:textId="77777777" w:rsidR="008F72BD" w:rsidRDefault="008F72BD" w:rsidP="00E83C4C">
      <w:pPr>
        <w:pStyle w:val="Narration"/>
        <w:numPr>
          <w:ilvl w:val="1"/>
          <w:numId w:val="3"/>
        </w:numPr>
      </w:pPr>
      <w:r>
        <w:t xml:space="preserve">Over 60 cases were required to obtain satisfactory post-liver transplantation recovery rates from anesthesia </w:t>
      </w:r>
      <w:r w:rsidRPr="00A379F1">
        <w:rPr>
          <w:b/>
        </w:rPr>
        <w:t>[1]</w:t>
      </w:r>
      <w:r>
        <w:t xml:space="preserve">, while over 80 cases were needed to achieve a stable </w:t>
      </w:r>
      <w:proofErr w:type="spellStart"/>
      <w:r>
        <w:t>anhepatic</w:t>
      </w:r>
      <w:proofErr w:type="spellEnd"/>
      <w:r>
        <w:t xml:space="preserve"> time within 20 minutes </w:t>
      </w:r>
      <w:r w:rsidRPr="00A379F1">
        <w:rPr>
          <w:b/>
        </w:rPr>
        <w:t>[2]</w:t>
      </w:r>
      <w:r>
        <w:t xml:space="preserve"> and a total reperfusion time of approximately 30 minutes </w:t>
      </w:r>
      <w:r w:rsidRPr="00A379F1">
        <w:rPr>
          <w:b/>
        </w:rPr>
        <w:t>[3]</w:t>
      </w:r>
      <w:r>
        <w:t>.</w:t>
      </w:r>
    </w:p>
    <w:p w14:paraId="1B1EF93C" w14:textId="4EC3A826" w:rsidR="008F72BD" w:rsidRDefault="008F72BD" w:rsidP="00E83C4C">
      <w:pPr>
        <w:pStyle w:val="ShotDescription"/>
        <w:numPr>
          <w:ilvl w:val="2"/>
          <w:numId w:val="3"/>
        </w:numPr>
      </w:pPr>
      <w:r>
        <w:t>LAB MEDIA: Figure 3A</w:t>
      </w:r>
      <w:r w:rsidRPr="008F72BD">
        <w:rPr>
          <w:i/>
          <w:iCs/>
          <w:color w:val="3333FF"/>
        </w:rPr>
        <w:t>. Video editor: Highlight the bar “61-80”</w:t>
      </w:r>
      <w:r>
        <w:t>.</w:t>
      </w:r>
    </w:p>
    <w:p w14:paraId="0E4C2407" w14:textId="5B07574D" w:rsidR="008F72BD" w:rsidRDefault="008F72BD" w:rsidP="00E83C4C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8F72BD">
        <w:rPr>
          <w:i/>
          <w:iCs/>
          <w:color w:val="3333FF"/>
        </w:rPr>
        <w:t>Video editor: Highlight the line graph sections corresponding to “81-90” and “91-100”.</w:t>
      </w:r>
    </w:p>
    <w:p w14:paraId="1A0EE0FC" w14:textId="35E09F07" w:rsidR="008F72BD" w:rsidRDefault="008F72BD" w:rsidP="00E83C4C">
      <w:pPr>
        <w:pStyle w:val="ShotDescription"/>
        <w:numPr>
          <w:ilvl w:val="2"/>
          <w:numId w:val="3"/>
        </w:numPr>
      </w:pPr>
      <w:r>
        <w:t xml:space="preserve">LAB MEDIA: Figure 3C. </w:t>
      </w:r>
      <w:r w:rsidRPr="008F72BD">
        <w:rPr>
          <w:i/>
          <w:iCs/>
          <w:color w:val="3333FF"/>
        </w:rPr>
        <w:t>Video editor: Highlight the line graph sections corresponding to “81-90” and “91-100”.</w:t>
      </w:r>
    </w:p>
    <w:p w14:paraId="47D9DF1D" w14:textId="77777777" w:rsidR="008F72BD" w:rsidRDefault="008F72BD" w:rsidP="008F72BD"/>
    <w:p w14:paraId="0C5144E3" w14:textId="62F93138" w:rsidR="008F72BD" w:rsidRDefault="008F72BD" w:rsidP="00E83C4C">
      <w:pPr>
        <w:pStyle w:val="Narration"/>
        <w:numPr>
          <w:ilvl w:val="1"/>
          <w:numId w:val="3"/>
        </w:numPr>
      </w:pPr>
      <w:r>
        <w:t xml:space="preserve">The diameters of the </w:t>
      </w:r>
      <w:proofErr w:type="spellStart"/>
      <w:r>
        <w:t>infrahepatic</w:t>
      </w:r>
      <w:proofErr w:type="spellEnd"/>
      <w:r>
        <w:t xml:space="preserve"> IVC using the suture technique were significantly larger than those using the cuff technique </w:t>
      </w:r>
      <w:r w:rsidRPr="00A379F1">
        <w:rPr>
          <w:b/>
        </w:rPr>
        <w:t>[1]</w:t>
      </w:r>
      <w:r>
        <w:t>.</w:t>
      </w:r>
    </w:p>
    <w:p w14:paraId="24CC7AC7" w14:textId="557C197C" w:rsidR="008F72BD" w:rsidRDefault="008F72BD" w:rsidP="00E83C4C">
      <w:pPr>
        <w:pStyle w:val="ShotDescription"/>
        <w:numPr>
          <w:ilvl w:val="2"/>
          <w:numId w:val="3"/>
        </w:numPr>
      </w:pPr>
      <w:r>
        <w:t xml:space="preserve">LAB MEDIA: Figure 4A. </w:t>
      </w:r>
      <w:r w:rsidRPr="008F72BD">
        <w:rPr>
          <w:i/>
          <w:iCs/>
          <w:color w:val="3333FF"/>
        </w:rPr>
        <w:t xml:space="preserve">Video editor: Show side-by-side panels and </w:t>
      </w:r>
      <w:r>
        <w:rPr>
          <w:i/>
          <w:iCs/>
          <w:color w:val="3333FF"/>
        </w:rPr>
        <w:t>highlight the</w:t>
      </w:r>
      <w:r w:rsidRPr="008F72BD">
        <w:rPr>
          <w:i/>
          <w:iCs/>
          <w:color w:val="3333FF"/>
        </w:rPr>
        <w:t xml:space="preserve"> image labeled “Suture technique” and data points on the right </w:t>
      </w:r>
      <w:r>
        <w:rPr>
          <w:i/>
          <w:iCs/>
          <w:color w:val="3333FF"/>
        </w:rPr>
        <w:t>g</w:t>
      </w:r>
      <w:r w:rsidRPr="008F72BD">
        <w:rPr>
          <w:i/>
          <w:iCs/>
          <w:color w:val="3333FF"/>
        </w:rPr>
        <w:t>raph corresponding to “suture technique”.</w:t>
      </w:r>
    </w:p>
    <w:p w14:paraId="538EF49D" w14:textId="77777777" w:rsidR="008F72BD" w:rsidRDefault="008F72BD" w:rsidP="008F72BD"/>
    <w:p w14:paraId="2E4B2073" w14:textId="05B99AC7" w:rsidR="008F72BD" w:rsidRDefault="008F72BD" w:rsidP="00E83C4C">
      <w:pPr>
        <w:pStyle w:val="Narration"/>
        <w:numPr>
          <w:ilvl w:val="1"/>
          <w:numId w:val="3"/>
        </w:numPr>
      </w:pPr>
      <w:r>
        <w:t xml:space="preserve">The total reperfusion time was comparable between the suture and cuff techniques in </w:t>
      </w:r>
      <w:proofErr w:type="spellStart"/>
      <w:r>
        <w:t>infrahepatic</w:t>
      </w:r>
      <w:proofErr w:type="spellEnd"/>
      <w:r>
        <w:t xml:space="preserve"> IVC reconstruction </w:t>
      </w:r>
      <w:r w:rsidRPr="00A379F1">
        <w:rPr>
          <w:b/>
        </w:rPr>
        <w:t>[1]</w:t>
      </w:r>
      <w:r>
        <w:t>.</w:t>
      </w:r>
    </w:p>
    <w:p w14:paraId="1328A775" w14:textId="6CA46255" w:rsidR="008F72BD" w:rsidRDefault="008F72BD" w:rsidP="00E83C4C">
      <w:pPr>
        <w:pStyle w:val="ShotDescription"/>
        <w:numPr>
          <w:ilvl w:val="2"/>
          <w:numId w:val="3"/>
        </w:numPr>
      </w:pPr>
      <w:r>
        <w:t xml:space="preserve">LAB MEDIA: Figure 4B. </w:t>
      </w:r>
    </w:p>
    <w:p w14:paraId="19ACF884" w14:textId="77777777" w:rsidR="008F72BD" w:rsidRDefault="008F72BD" w:rsidP="008F72BD"/>
    <w:p w14:paraId="1BC69E99" w14:textId="1F34D399" w:rsidR="008F72BD" w:rsidRDefault="008F72BD" w:rsidP="00E83C4C">
      <w:pPr>
        <w:pStyle w:val="Narration"/>
        <w:numPr>
          <w:ilvl w:val="1"/>
          <w:numId w:val="3"/>
        </w:numPr>
      </w:pPr>
      <w:r>
        <w:t xml:space="preserve">The operating time for donor surgery and for back-table preparation was significantly shorter when using the suture technique </w:t>
      </w:r>
      <w:r w:rsidRPr="00A379F1">
        <w:rPr>
          <w:b/>
        </w:rPr>
        <w:t>[1]</w:t>
      </w:r>
      <w:r>
        <w:t xml:space="preserve"> than when using the cuff technique </w:t>
      </w:r>
      <w:r w:rsidRPr="00A379F1">
        <w:rPr>
          <w:b/>
        </w:rPr>
        <w:t>[</w:t>
      </w:r>
      <w:r>
        <w:rPr>
          <w:b/>
        </w:rPr>
        <w:t>2</w:t>
      </w:r>
      <w:r w:rsidRPr="00A379F1">
        <w:rPr>
          <w:b/>
        </w:rPr>
        <w:t>]</w:t>
      </w:r>
      <w:r>
        <w:t>.</w:t>
      </w:r>
    </w:p>
    <w:p w14:paraId="2DBF015D" w14:textId="116DE696" w:rsidR="008F72BD" w:rsidRDefault="008F72BD" w:rsidP="00E83C4C">
      <w:pPr>
        <w:pStyle w:val="ShotDescription"/>
        <w:numPr>
          <w:ilvl w:val="2"/>
          <w:numId w:val="3"/>
        </w:numPr>
      </w:pPr>
      <w:r>
        <w:t xml:space="preserve">LAB MEDIA: Figure 4C and D. </w:t>
      </w:r>
      <w:r w:rsidRPr="008F72BD">
        <w:rPr>
          <w:i/>
          <w:iCs/>
          <w:color w:val="3333FF"/>
        </w:rPr>
        <w:t>Video editor: Highlight the data points for the suture technique</w:t>
      </w:r>
      <w:r>
        <w:t>.</w:t>
      </w:r>
    </w:p>
    <w:p w14:paraId="13A425F4" w14:textId="00D9983A" w:rsidR="008F72BD" w:rsidRPr="006F4910" w:rsidRDefault="008F72BD" w:rsidP="00E83C4C">
      <w:pPr>
        <w:pStyle w:val="ShotDescription"/>
        <w:numPr>
          <w:ilvl w:val="2"/>
          <w:numId w:val="3"/>
        </w:numPr>
      </w:pPr>
      <w:r>
        <w:t xml:space="preserve">LAB MEDIA: Figure 4C and D. </w:t>
      </w:r>
      <w:r w:rsidRPr="008F72BD">
        <w:rPr>
          <w:i/>
          <w:iCs/>
          <w:color w:val="3333FF"/>
        </w:rPr>
        <w:t>Video editor: Highlight the data points for the cuff technique</w:t>
      </w:r>
      <w: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12-01T16:40:00Z" w:initials="PG">
    <w:p w14:paraId="308099BC" w14:textId="77777777" w:rsidR="007A5721" w:rsidRDefault="007A5721" w:rsidP="007A572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Please indicate the shot numbers as per the script below. </w:t>
      </w:r>
      <w:r>
        <w:rPr>
          <w:highlight w:val="yellow"/>
          <w:lang w:val="en-IN"/>
        </w:rPr>
        <w:br/>
        <w:t>Example: shot 2.4.1, 3.2.1</w:t>
      </w:r>
      <w:r>
        <w:rPr>
          <w:highlight w:val="yellow"/>
          <w:lang w:val="en-IN"/>
        </w:rPr>
        <w:br/>
        <w:t>Please let me know this via email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08099B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A6DAEF5" w16cex:dateUtc="2025-12-01T11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08099BC" w16cid:durableId="2A6DAE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637E61" w14:textId="77777777" w:rsidR="00443A71" w:rsidRDefault="00443A71">
      <w:r>
        <w:separator/>
      </w:r>
    </w:p>
    <w:p w14:paraId="4CF4415B" w14:textId="77777777" w:rsidR="00443A71" w:rsidRDefault="00443A71"/>
  </w:endnote>
  <w:endnote w:type="continuationSeparator" w:id="0">
    <w:p w14:paraId="1EE69627" w14:textId="77777777" w:rsidR="00443A71" w:rsidRDefault="00443A71">
      <w:r>
        <w:continuationSeparator/>
      </w:r>
    </w:p>
    <w:p w14:paraId="0F1B2AB1" w14:textId="77777777" w:rsidR="00443A71" w:rsidRDefault="00443A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F2432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A572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A5721">
      <w:rPr>
        <w:rFonts w:cstheme="minorHAnsi"/>
      </w:rPr>
      <w:t xml:space="preserve">        December </w:t>
    </w:r>
    <w:r w:rsidR="007A5721">
      <w:rPr>
        <w:rFonts w:cstheme="minorHAnsi"/>
      </w:rPr>
      <w:t>01</w:t>
    </w:r>
    <w:r w:rsidR="007A5721">
      <w:rPr>
        <w:rFonts w:cstheme="minorHAnsi"/>
      </w:rPr>
      <w:t xml:space="preserve">, </w:t>
    </w:r>
    <w:proofErr w:type="gramStart"/>
    <w:r w:rsidR="007A572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EDE34D" w14:textId="77777777" w:rsidR="00443A71" w:rsidRDefault="00443A71">
      <w:r>
        <w:separator/>
      </w:r>
    </w:p>
    <w:p w14:paraId="1735E7C7" w14:textId="77777777" w:rsidR="00443A71" w:rsidRDefault="00443A71"/>
  </w:footnote>
  <w:footnote w:type="continuationSeparator" w:id="0">
    <w:p w14:paraId="286E7946" w14:textId="77777777" w:rsidR="00443A71" w:rsidRDefault="00443A71">
      <w:r>
        <w:continuationSeparator/>
      </w:r>
    </w:p>
    <w:p w14:paraId="312F34BE" w14:textId="77777777" w:rsidR="00443A71" w:rsidRDefault="00443A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F25FC3" w:rsidR="00336C61" w:rsidRPr="006D3AC7" w:rsidRDefault="00336C61" w:rsidP="007A572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r w:rsidR="007A572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3256F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017000614">
    <w:abstractNumId w:val="1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2CB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47B9"/>
    <w:rsid w:val="001B11C4"/>
    <w:rsid w:val="001B3024"/>
    <w:rsid w:val="001B41E9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363E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E66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43FA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7B0"/>
    <w:rsid w:val="00420A1E"/>
    <w:rsid w:val="00421271"/>
    <w:rsid w:val="004232DB"/>
    <w:rsid w:val="00426350"/>
    <w:rsid w:val="00433DA9"/>
    <w:rsid w:val="00440FFA"/>
    <w:rsid w:val="004425EC"/>
    <w:rsid w:val="00443A71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20CB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4A6"/>
    <w:rsid w:val="00547699"/>
    <w:rsid w:val="00547D8B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5208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3ED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5721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2BD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5E0A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7BFF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9C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361A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3C4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EF5F3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eastAsia="Times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5363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5363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5363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5363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5363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5363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1641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691</Words>
  <Characters>964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3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12-01T11:22:00Z</dcterms:created>
  <dcterms:modified xsi:type="dcterms:W3CDTF">2025-12-01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